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F3A5B" w14:textId="6AAA6642" w:rsidR="00220D9E" w:rsidRPr="00220D9E" w:rsidRDefault="00526D45" w:rsidP="00895AA5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14:paraId="6D0EA3CD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129F44B9" w14:textId="6D8E9A17" w:rsidR="00220D9E" w:rsidRPr="00220D9E" w:rsidRDefault="00220D9E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 w:rsidR="001B26B2">
        <w:rPr>
          <w:rFonts w:eastAsia="SimSun"/>
          <w:szCs w:val="24"/>
          <w:lang w:val="bg-BG" w:eastAsia="ar-SA"/>
        </w:rPr>
        <w:t>……………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</w:t>
      </w:r>
      <w:r w:rsidR="00806FB8">
        <w:rPr>
          <w:rFonts w:eastAsia="SimSun"/>
          <w:b/>
          <w:szCs w:val="24"/>
          <w:lang w:val="bg-BG" w:eastAsia="ar-SA"/>
        </w:rPr>
        <w:t xml:space="preserve"> СТОЛИЧНА ОБЩИНА</w:t>
      </w:r>
      <w:r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 w:rsidR="001B26B2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>, ул. „</w:t>
      </w:r>
      <w:r w:rsidR="004C4285"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 w:rsidR="00806FB8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>ЕИК</w:t>
      </w:r>
      <w:r w:rsidRPr="0038730D">
        <w:rPr>
          <w:rFonts w:eastAsia="SimSun"/>
          <w:szCs w:val="24"/>
          <w:lang w:val="bg-BG" w:eastAsia="ar-SA"/>
        </w:rPr>
        <w:t xml:space="preserve">: </w:t>
      </w:r>
      <w:r w:rsidR="004C4285" w:rsidRPr="0038730D">
        <w:rPr>
          <w:rFonts w:eastAsia="SimSun"/>
          <w:szCs w:val="24"/>
          <w:lang w:val="bg-BG" w:eastAsia="ar-SA"/>
        </w:rPr>
        <w:t>………</w:t>
      </w:r>
      <w:r w:rsidRPr="0038730D">
        <w:rPr>
          <w:rFonts w:eastAsia="SimSun"/>
          <w:szCs w:val="24"/>
          <w:lang w:val="bg-BG" w:eastAsia="ar-SA"/>
        </w:rPr>
        <w:t xml:space="preserve">, представлявана от </w:t>
      </w:r>
      <w:r w:rsidR="004C4285" w:rsidRPr="0038730D">
        <w:rPr>
          <w:rFonts w:eastAsia="SimSun"/>
          <w:szCs w:val="24"/>
          <w:lang w:val="bg-BG" w:eastAsia="ar-SA"/>
        </w:rPr>
        <w:t>……</w:t>
      </w:r>
      <w:r w:rsidR="00C4616D" w:rsidRPr="0038730D">
        <w:rPr>
          <w:rFonts w:eastAsia="SimSun"/>
          <w:szCs w:val="24"/>
          <w:lang w:val="bg-BG" w:eastAsia="ar-SA"/>
        </w:rPr>
        <w:t>………………..</w:t>
      </w:r>
      <w:r w:rsidR="004C4285" w:rsidRPr="0038730D">
        <w:rPr>
          <w:rFonts w:eastAsia="SimSun"/>
          <w:szCs w:val="24"/>
          <w:lang w:val="bg-BG" w:eastAsia="ar-SA"/>
        </w:rPr>
        <w:t>…..</w:t>
      </w:r>
      <w:r w:rsidRPr="0038730D">
        <w:rPr>
          <w:rFonts w:eastAsia="SimSun"/>
          <w:szCs w:val="24"/>
          <w:lang w:val="bg-BG" w:eastAsia="ar-SA"/>
        </w:rPr>
        <w:t xml:space="preserve">, </w:t>
      </w:r>
      <w:r w:rsidR="004848FE" w:rsidRPr="0038730D">
        <w:rPr>
          <w:rFonts w:eastAsia="SimSun"/>
          <w:szCs w:val="24"/>
          <w:lang w:val="bg-BG" w:eastAsia="ar-SA"/>
        </w:rPr>
        <w:t>…</w:t>
      </w:r>
      <w:r w:rsidR="004C4285" w:rsidRPr="0038730D">
        <w:rPr>
          <w:rFonts w:eastAsia="SimSun"/>
          <w:szCs w:val="24"/>
          <w:lang w:val="bg-BG" w:eastAsia="ar-SA"/>
        </w:rPr>
        <w:t>…</w:t>
      </w:r>
      <w:r w:rsidRPr="0038730D">
        <w:rPr>
          <w:rFonts w:eastAsia="SimSun"/>
          <w:szCs w:val="24"/>
          <w:lang w:val="bg-BG" w:eastAsia="ar-SA"/>
        </w:rPr>
        <w:t xml:space="preserve"> на </w:t>
      </w:r>
      <w:r w:rsidR="004C4285" w:rsidRPr="0038730D">
        <w:rPr>
          <w:rFonts w:eastAsia="SimSun"/>
          <w:szCs w:val="24"/>
          <w:lang w:val="bg-BG" w:eastAsia="ar-SA"/>
        </w:rPr>
        <w:t xml:space="preserve">Столична </w:t>
      </w:r>
      <w:r w:rsidRPr="0038730D">
        <w:rPr>
          <w:rFonts w:eastAsia="SimSun"/>
          <w:szCs w:val="24"/>
          <w:lang w:val="bg-BG" w:eastAsia="ar-SA"/>
        </w:rPr>
        <w:t>община</w:t>
      </w:r>
      <w:r w:rsidR="004C4285" w:rsidRPr="0038730D">
        <w:rPr>
          <w:rFonts w:eastAsia="SimSun"/>
          <w:szCs w:val="24"/>
          <w:lang w:val="bg-BG" w:eastAsia="ar-SA"/>
        </w:rPr>
        <w:t xml:space="preserve">, </w:t>
      </w:r>
      <w:r w:rsidRPr="0038730D">
        <w:rPr>
          <w:rFonts w:eastAsia="SimSun"/>
          <w:szCs w:val="24"/>
          <w:lang w:val="bg-BG" w:eastAsia="ar-SA"/>
        </w:rPr>
        <w:t xml:space="preserve">наричана за краткост </w:t>
      </w:r>
      <w:r w:rsidRPr="0038730D">
        <w:rPr>
          <w:rFonts w:eastAsia="SimSun"/>
          <w:b/>
          <w:szCs w:val="24"/>
          <w:lang w:val="bg-BG" w:eastAsia="ar-SA"/>
        </w:rPr>
        <w:t>ВЪЗЛОЖИТЕЛ</w:t>
      </w:r>
      <w:r w:rsidRPr="0038730D">
        <w:rPr>
          <w:rFonts w:eastAsia="SimSun"/>
          <w:szCs w:val="24"/>
          <w:lang w:val="bg-BG" w:eastAsia="ar-SA"/>
        </w:rPr>
        <w:t>, от една страна</w:t>
      </w:r>
      <w:r w:rsidR="00C4616D" w:rsidRPr="0038730D">
        <w:rPr>
          <w:rFonts w:eastAsia="SimSun"/>
          <w:szCs w:val="24"/>
          <w:lang w:val="bg-BG" w:eastAsia="ar-SA"/>
        </w:rPr>
        <w:t>,</w:t>
      </w:r>
      <w:r w:rsidR="00806FB8" w:rsidRPr="0038730D">
        <w:rPr>
          <w:rFonts w:eastAsia="SimSun"/>
          <w:szCs w:val="24"/>
          <w:lang w:val="bg-BG" w:eastAsia="ar-SA"/>
        </w:rPr>
        <w:t xml:space="preserve"> </w:t>
      </w:r>
      <w:r w:rsidRPr="0038730D">
        <w:rPr>
          <w:rFonts w:eastAsia="SimSun"/>
          <w:szCs w:val="24"/>
          <w:lang w:val="bg-BG" w:eastAsia="ar-SA"/>
        </w:rPr>
        <w:t>и</w:t>
      </w:r>
      <w:r w:rsidRPr="00220D9E">
        <w:rPr>
          <w:rFonts w:eastAsia="SimSun"/>
          <w:szCs w:val="24"/>
          <w:lang w:val="bg-BG" w:eastAsia="ar-SA"/>
        </w:rPr>
        <w:t xml:space="preserve"> </w:t>
      </w:r>
    </w:p>
    <w:p w14:paraId="031C202A" w14:textId="13AA1D2E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</w:t>
      </w:r>
      <w:r w:rsidR="00806FB8">
        <w:rPr>
          <w:lang w:val="bg-BG"/>
        </w:rPr>
        <w:t>.........</w:t>
      </w:r>
      <w:r>
        <w:t>........</w:t>
      </w:r>
    </w:p>
    <w:p w14:paraId="690A8C26" w14:textId="1025E919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.......</w:t>
      </w:r>
      <w:r>
        <w:t>................</w:t>
      </w:r>
    </w:p>
    <w:p w14:paraId="54AF840B" w14:textId="7816BA7D" w:rsidR="00F55496" w:rsidRPr="00C4616D" w:rsidRDefault="00F55496" w:rsidP="00F55496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</w:t>
      </w:r>
      <w:r w:rsidR="005642A1">
        <w:rPr>
          <w:lang w:val="bg-BG"/>
        </w:rPr>
        <w:t>....</w:t>
      </w:r>
      <w:r w:rsidR="00806FB8" w:rsidRPr="00806FB8">
        <w:rPr>
          <w:lang w:val="bg-BG"/>
        </w:rPr>
        <w:t>..</w:t>
      </w:r>
      <w:r>
        <w:t>............</w:t>
      </w:r>
      <w:r w:rsidR="005642A1">
        <w:rPr>
          <w:lang w:val="bg-BG"/>
        </w:rPr>
        <w:t>,</w:t>
      </w:r>
    </w:p>
    <w:p w14:paraId="6C697C99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7B8FD278" w14:textId="6FAF5969" w:rsidR="003A3898" w:rsidRPr="00895AA5" w:rsidRDefault="004C4285" w:rsidP="00C4616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 w:rsidR="00806FB8">
        <w:rPr>
          <w:rStyle w:val="FontStyle14"/>
          <w:sz w:val="24"/>
          <w:szCs w:val="24"/>
        </w:rPr>
        <w:t xml:space="preserve"> </w:t>
      </w:r>
      <w:r w:rsidR="003A3898"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="003A3898" w:rsidRPr="00895AA5">
        <w:t>:</w:t>
      </w:r>
    </w:p>
    <w:p w14:paraId="578A3E61" w14:textId="77777777" w:rsidR="00220D9E" w:rsidRPr="00220D9E" w:rsidRDefault="00220D9E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48EE051D" w14:textId="2A10A0DC" w:rsidR="0038730D" w:rsidRPr="0038730D" w:rsidRDefault="00895AA5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 xml:space="preserve">В изпълнение </w:t>
      </w:r>
      <w:r w:rsidR="00B26AED">
        <w:rPr>
          <w:rFonts w:eastAsia="Times New Roman"/>
          <w:szCs w:val="24"/>
          <w:lang w:val="bg-BG" w:eastAsia="bg-BG"/>
        </w:rPr>
        <w:t>на проект № BG16M1О</w:t>
      </w:r>
      <w:r w:rsidR="00806FB8" w:rsidRPr="00806FB8">
        <w:rPr>
          <w:rFonts w:eastAsia="Times New Roman"/>
          <w:szCs w:val="24"/>
          <w:lang w:val="bg-BG" w:eastAsia="bg-BG"/>
        </w:rPr>
        <w:t xml:space="preserve">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</w:t>
      </w:r>
      <w:r w:rsidR="0038730D">
        <w:rPr>
          <w:rFonts w:eastAsia="Times New Roman"/>
          <w:szCs w:val="24"/>
          <w:lang w:val="bg-BG" w:eastAsia="bg-BG"/>
        </w:rPr>
        <w:t>чрез</w:t>
      </w:r>
      <w:r w:rsidR="00806FB8" w:rsidRPr="00806FB8">
        <w:rPr>
          <w:rFonts w:eastAsia="Times New Roman"/>
          <w:szCs w:val="24"/>
          <w:lang w:val="bg-BG" w:eastAsia="bg-BG"/>
        </w:rPr>
        <w:t xml:space="preserve"> Оперативна програма „Околна среда 2014-2020 г.“, съфинансиран от Европейския съюз чрез Кохезионния фонд и от националния бюджет на Република България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Pr="006E1EE0">
        <w:rPr>
          <w:rFonts w:eastAsia="Times New Roman"/>
          <w:szCs w:val="24"/>
          <w:lang w:val="bg-BG" w:eastAsia="bg-BG"/>
        </w:rPr>
        <w:t xml:space="preserve">наричан </w:t>
      </w:r>
      <w:r w:rsidR="00B26AED">
        <w:rPr>
          <w:rFonts w:eastAsia="Times New Roman"/>
          <w:szCs w:val="24"/>
          <w:lang w:val="bg-BG" w:eastAsia="bg-BG"/>
        </w:rPr>
        <w:t>за краткост</w:t>
      </w:r>
      <w:r w:rsidRPr="006E1EE0">
        <w:rPr>
          <w:rFonts w:eastAsia="Times New Roman"/>
          <w:szCs w:val="24"/>
          <w:lang w:val="bg-BG" w:eastAsia="bg-BG"/>
        </w:rPr>
        <w:t xml:space="preserve"> „Проект</w:t>
      </w:r>
      <w:r w:rsidR="00C4616D">
        <w:rPr>
          <w:rFonts w:eastAsia="Times New Roman"/>
          <w:szCs w:val="24"/>
          <w:lang w:val="bg-BG" w:eastAsia="bg-BG"/>
        </w:rPr>
        <w:t>ът</w:t>
      </w:r>
      <w:r w:rsidRPr="006E1EE0">
        <w:rPr>
          <w:rFonts w:eastAsia="Times New Roman"/>
          <w:szCs w:val="24"/>
          <w:lang w:val="bg-BG" w:eastAsia="bg-BG"/>
        </w:rPr>
        <w:t>“</w:t>
      </w:r>
      <w:r w:rsidRPr="00895AA5">
        <w:rPr>
          <w:rFonts w:eastAsia="Times New Roman"/>
          <w:szCs w:val="24"/>
          <w:lang w:val="bg-BG" w:eastAsia="bg-BG"/>
        </w:rPr>
        <w:t xml:space="preserve">), ВЪЗЛОЖИТЕЛЯТ </w:t>
      </w:r>
      <w:r w:rsidR="00F038BB">
        <w:rPr>
          <w:rFonts w:eastAsia="Times New Roman"/>
          <w:szCs w:val="24"/>
          <w:lang w:val="bg-BG" w:eastAsia="bg-BG"/>
        </w:rPr>
        <w:t xml:space="preserve">ще </w:t>
      </w:r>
      <w:r w:rsidR="0038730D" w:rsidRPr="0038730D">
        <w:rPr>
          <w:rFonts w:eastAsia="Times New Roman"/>
          <w:szCs w:val="24"/>
          <w:lang w:val="bg-BG" w:eastAsia="bg-BG"/>
        </w:rPr>
        <w:t xml:space="preserve">извърши </w:t>
      </w:r>
      <w:r w:rsidR="00A73644">
        <w:rPr>
          <w:rFonts w:eastAsia="Times New Roman"/>
          <w:szCs w:val="24"/>
          <w:lang w:val="bg-BG" w:eastAsia="bg-BG"/>
        </w:rPr>
        <w:t xml:space="preserve">при условията на Договора </w:t>
      </w:r>
      <w:r w:rsidR="0038730D" w:rsidRPr="0038730D">
        <w:rPr>
          <w:rFonts w:eastAsia="Times New Roman"/>
          <w:szCs w:val="24"/>
          <w:lang w:val="bg-BG" w:eastAsia="bg-BG"/>
        </w:rPr>
        <w:t>доставка на 1 (един) брой топловъздушна камина  на пелети със закрита горивна камера</w:t>
      </w:r>
      <w:r w:rsidR="0038730D">
        <w:rPr>
          <w:rFonts w:eastAsia="Times New Roman"/>
          <w:szCs w:val="24"/>
          <w:lang w:val="bg-BG" w:eastAsia="bg-BG"/>
        </w:rPr>
        <w:t xml:space="preserve"> </w:t>
      </w:r>
      <w:r w:rsidR="0038730D" w:rsidRPr="0038730D">
        <w:rPr>
          <w:rFonts w:eastAsia="Times New Roman"/>
          <w:szCs w:val="24"/>
          <w:lang w:val="bg-BG" w:eastAsia="bg-BG"/>
        </w:rPr>
        <w:t>..............</w:t>
      </w:r>
      <w:r w:rsidR="0038730D">
        <w:rPr>
          <w:rFonts w:eastAsia="Times New Roman"/>
          <w:szCs w:val="24"/>
          <w:lang w:val="bg-BG" w:eastAsia="bg-BG"/>
        </w:rPr>
        <w:t xml:space="preserve"> </w:t>
      </w:r>
      <w:r w:rsidR="0038730D" w:rsidRPr="0038730D">
        <w:rPr>
          <w:rFonts w:eastAsia="Times New Roman"/>
          <w:szCs w:val="24"/>
          <w:lang w:val="bg-BG" w:eastAsia="bg-BG"/>
        </w:rPr>
        <w:t>kW (наричана по-долу ново отоплително устройство) в недвижим имот, собственост на КРАЙНИЯ ПОЛУЧАТЕЛ,</w:t>
      </w:r>
      <w:r w:rsidR="0038730D">
        <w:rPr>
          <w:rFonts w:eastAsia="Times New Roman"/>
          <w:szCs w:val="24"/>
          <w:lang w:val="bg-BG" w:eastAsia="bg-BG"/>
        </w:rPr>
        <w:t xml:space="preserve"> в </w:t>
      </w:r>
      <w:r w:rsidR="0038730D" w:rsidRPr="0038730D">
        <w:rPr>
          <w:rFonts w:eastAsia="Times New Roman"/>
          <w:szCs w:val="24"/>
          <w:lang w:val="bg-BG" w:eastAsia="bg-BG"/>
        </w:rPr>
        <w:t>жилищна сграда, със следния адрес: ………..........................................</w:t>
      </w:r>
      <w:r w:rsidR="0038730D">
        <w:rPr>
          <w:rFonts w:eastAsia="Times New Roman"/>
          <w:szCs w:val="24"/>
          <w:lang w:val="bg-BG" w:eastAsia="bg-BG"/>
        </w:rPr>
        <w:t>.................</w:t>
      </w:r>
      <w:r w:rsidR="0038730D" w:rsidRPr="0038730D">
        <w:rPr>
          <w:rFonts w:eastAsia="Times New Roman"/>
          <w:szCs w:val="24"/>
          <w:lang w:val="bg-BG" w:eastAsia="bg-BG"/>
        </w:rPr>
        <w:t>..........................</w:t>
      </w:r>
    </w:p>
    <w:p w14:paraId="6E4706E5" w14:textId="77777777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>..............................................................................................., наричан по-долу „Имотът“.</w:t>
      </w:r>
    </w:p>
    <w:p w14:paraId="35E06578" w14:textId="4E582634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A73644"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3CADA9F3" w14:textId="2CD47DD8" w:rsidR="0038730D" w:rsidRPr="0038730D" w:rsidRDefault="0038730D" w:rsidP="00FA0EF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FA0EF3">
        <w:rPr>
          <w:rFonts w:eastAsia="Times New Roman"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 w:rsidR="00FA0EF3">
        <w:rPr>
          <w:rFonts w:eastAsia="Times New Roman"/>
        </w:rPr>
        <w:t>;</w:t>
      </w:r>
    </w:p>
    <w:p w14:paraId="7CA1842E" w14:textId="77777777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14:paraId="5B58E5E0" w14:textId="2ADEBB79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7C77A44E" w14:textId="5695E836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FA0EF3">
        <w:rPr>
          <w:rFonts w:eastAsia="Times New Roman"/>
        </w:rPr>
        <w:t>;</w:t>
      </w:r>
    </w:p>
    <w:p w14:paraId="14E72DB0" w14:textId="691A5E28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 w:rsidR="00115867"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 w:rsidR="00FA0EF3"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14:paraId="03D07B67" w14:textId="710D6B28" w:rsidR="0038730D" w:rsidRPr="0038730D" w:rsidRDefault="00FA0EF3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еднократен </w:t>
      </w:r>
      <w:r w:rsidR="0038730D" w:rsidRPr="0038730D">
        <w:rPr>
          <w:rFonts w:eastAsia="Times New Roman"/>
        </w:rPr>
        <w:t>годишен технически  преглед на доставеното ново отоплително устройство в периода между първия и втория отоплителен сезон, считано от доставката и монтажа на устройството</w:t>
      </w:r>
      <w:r>
        <w:rPr>
          <w:rFonts w:eastAsia="Times New Roman"/>
        </w:rPr>
        <w:t>.</w:t>
      </w:r>
    </w:p>
    <w:p w14:paraId="36FE7DBF" w14:textId="77777777" w:rsidR="00785CB1" w:rsidRDefault="00785CB1" w:rsidP="0060413A">
      <w:pPr>
        <w:keepNext/>
        <w:spacing w:before="480" w:after="240"/>
        <w:jc w:val="center"/>
        <w:rPr>
          <w:rFonts w:eastAsia="Times New Roman"/>
          <w:b/>
          <w:bCs/>
          <w:color w:val="000000"/>
          <w:szCs w:val="26"/>
          <w:lang w:val="bg-BG"/>
        </w:rPr>
      </w:pPr>
      <w:r w:rsidRPr="00576876">
        <w:rPr>
          <w:rFonts w:eastAsia="Times New Roman"/>
          <w:b/>
          <w:bCs/>
          <w:color w:val="000000"/>
          <w:szCs w:val="26"/>
          <w:lang w:val="bg-BG"/>
        </w:rPr>
        <w:t>СРОК  НА ДОГОВОРА.</w:t>
      </w:r>
      <w:r>
        <w:rPr>
          <w:rFonts w:eastAsia="Times New Roman"/>
          <w:b/>
          <w:bCs/>
          <w:color w:val="000000"/>
          <w:szCs w:val="26"/>
          <w:lang w:val="bg-BG"/>
        </w:rPr>
        <w:t xml:space="preserve"> СРОКОВЕ ЗА ИЗПЪЛНЕНИЕ</w:t>
      </w:r>
    </w:p>
    <w:p w14:paraId="5C2AE705" w14:textId="230D5B92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E92669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5965776A" w14:textId="2F00F042" w:rsidR="00785CB1" w:rsidRPr="00895AA5" w:rsidRDefault="004D0C40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 w:rsidDel="004D0C40">
        <w:rPr>
          <w:rFonts w:eastAsia="Times New Roman"/>
          <w:b/>
          <w:szCs w:val="24"/>
          <w:lang w:val="bg-BG" w:eastAsia="bg-BG"/>
        </w:rPr>
        <w:t xml:space="preserve"> </w:t>
      </w:r>
      <w:r w:rsidR="00FE543A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2</w:t>
      </w:r>
      <w:r w:rsidR="00FE543A">
        <w:rPr>
          <w:rFonts w:eastAsia="Times New Roman"/>
          <w:szCs w:val="24"/>
          <w:lang w:val="bg-BG" w:eastAsia="bg-BG"/>
        </w:rPr>
        <w:t xml:space="preserve">) </w:t>
      </w:r>
      <w:r w:rsidR="00785CB1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5825C2">
        <w:rPr>
          <w:rFonts w:eastAsia="Times New Roman"/>
          <w:szCs w:val="24"/>
          <w:lang w:val="bg-BG" w:eastAsia="bg-BG"/>
        </w:rPr>
        <w:t xml:space="preserve">извън </w:t>
      </w:r>
      <w:r w:rsidR="00785CB1"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</w:t>
      </w:r>
      <w:r w:rsidR="004C0B7D">
        <w:rPr>
          <w:rFonts w:eastAsia="Times New Roman"/>
          <w:szCs w:val="24"/>
          <w:lang w:val="bg-BG" w:eastAsia="bg-BG"/>
        </w:rPr>
        <w:t>е декларирал</w:t>
      </w:r>
      <w:r w:rsidR="00785CB1"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>отоплителния сезон се счита 15-</w:t>
      </w:r>
      <w:r w:rsidR="00785CB1"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14:paraId="24A303C9" w14:textId="7B243FB3" w:rsidR="00785CB1" w:rsidRPr="006E1EE0" w:rsidRDefault="00785CB1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най-малко </w:t>
      </w:r>
      <w:r w:rsidR="00E84672">
        <w:rPr>
          <w:rFonts w:eastAsia="Times New Roman"/>
          <w:szCs w:val="24"/>
          <w:lang w:val="bg-BG" w:eastAsia="bg-BG"/>
        </w:rPr>
        <w:t>10</w:t>
      </w:r>
      <w:r w:rsidR="00E84672" w:rsidRPr="00895AA5"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(десет) дни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1CD50D8A" w14:textId="77777777" w:rsidR="0060413A" w:rsidRPr="0060413A" w:rsidRDefault="0060413A" w:rsidP="0060413A">
      <w:pPr>
        <w:keepNext/>
        <w:spacing w:before="480" w:after="24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5259A3E4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 xml:space="preserve">документите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1, 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2</w:t>
      </w:r>
      <w:r w:rsidR="00115867">
        <w:rPr>
          <w:rFonts w:eastAsia="Times New Roman"/>
          <w:szCs w:val="24"/>
          <w:lang w:val="bg-BG" w:eastAsia="bg-BG"/>
        </w:rPr>
        <w:t>,</w:t>
      </w:r>
      <w:r w:rsidR="0060413A">
        <w:rPr>
          <w:rFonts w:eastAsia="Times New Roman"/>
          <w:szCs w:val="24"/>
          <w:lang w:val="bg-BG" w:eastAsia="bg-BG"/>
        </w:rPr>
        <w:t xml:space="preserve"> </w:t>
      </w:r>
      <w:r w:rsidR="00115867">
        <w:rPr>
          <w:rFonts w:eastAsia="Times New Roman"/>
          <w:szCs w:val="24"/>
          <w:lang w:val="bg-BG" w:eastAsia="bg-BG"/>
        </w:rPr>
        <w:t>Приложение</w:t>
      </w:r>
      <w:r w:rsidR="0060413A">
        <w:rPr>
          <w:rFonts w:eastAsia="Times New Roman"/>
          <w:szCs w:val="24"/>
          <w:lang w:val="bg-BG" w:eastAsia="bg-BG"/>
        </w:rPr>
        <w:t xml:space="preserve">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3</w:t>
      </w:r>
      <w:r w:rsidR="00115867">
        <w:rPr>
          <w:rFonts w:eastAsia="Times New Roman"/>
          <w:szCs w:val="24"/>
          <w:lang w:val="bg-BG" w:eastAsia="bg-BG"/>
        </w:rPr>
        <w:t xml:space="preserve"> и Приложение № 4</w:t>
      </w:r>
      <w:r w:rsidR="0060413A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E84672">
        <w:rPr>
          <w:rFonts w:eastAsia="Times New Roman"/>
          <w:szCs w:val="24"/>
          <w:lang w:val="bg-BG" w:eastAsia="bg-BG"/>
        </w:rPr>
        <w:t xml:space="preserve">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14:paraId="0C709A00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6D0B49C" w14:textId="11DEBD43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>2.</w:t>
      </w:r>
      <w:r w:rsidR="00627EB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Демонтажът на старото отоплително устройство и изнасянето му от имота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07640D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мота с цел предаване впоследст</w:t>
      </w:r>
      <w:r w:rsidR="0007640D">
        <w:rPr>
          <w:rFonts w:eastAsia="Times New Roman"/>
          <w:szCs w:val="24"/>
          <w:lang w:val="bg-BG" w:eastAsia="bg-BG"/>
        </w:rPr>
        <w:t>вие за рециклиране.</w:t>
      </w:r>
      <w:r w:rsidR="006C5FED" w:rsidRPr="006C5FED"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В случай</w:t>
      </w:r>
      <w:r w:rsidR="0011586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 w:rsidR="005573BA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не се подписва приемо-предавател</w:t>
      </w:r>
      <w:r w:rsidR="00F47CC5">
        <w:rPr>
          <w:rFonts w:eastAsia="Times New Roman"/>
          <w:szCs w:val="24"/>
          <w:lang w:val="bg-BG" w:eastAsia="bg-BG"/>
        </w:rPr>
        <w:t>е</w:t>
      </w:r>
      <w:r w:rsidR="0092384E" w:rsidRPr="0092384E">
        <w:rPr>
          <w:rFonts w:eastAsia="Times New Roman"/>
          <w:szCs w:val="24"/>
          <w:lang w:val="bg-BG" w:eastAsia="bg-BG"/>
        </w:rPr>
        <w:t>н протокол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5573BA">
        <w:rPr>
          <w:rFonts w:eastAsia="Times New Roman"/>
          <w:szCs w:val="24"/>
          <w:lang w:val="bg-BG" w:eastAsia="bg-BG"/>
        </w:rPr>
        <w:t>Приложение</w:t>
      </w:r>
      <w:r w:rsidR="0092384E" w:rsidRPr="0092384E">
        <w:rPr>
          <w:rFonts w:eastAsia="Times New Roman"/>
          <w:szCs w:val="24"/>
          <w:lang w:val="bg-BG" w:eastAsia="bg-BG"/>
        </w:rPr>
        <w:t xml:space="preserve"> </w:t>
      </w:r>
      <w:r w:rsidR="00211AC5">
        <w:rPr>
          <w:rFonts w:eastAsia="Times New Roman"/>
          <w:szCs w:val="24"/>
          <w:lang w:val="bg-BG" w:eastAsia="bg-BG"/>
        </w:rPr>
        <w:t xml:space="preserve">№ </w:t>
      </w:r>
      <w:r w:rsidR="0092384E" w:rsidRPr="0092384E">
        <w:rPr>
          <w:rFonts w:eastAsia="Times New Roman"/>
          <w:szCs w:val="24"/>
          <w:lang w:val="bg-BG" w:eastAsia="bg-BG"/>
        </w:rPr>
        <w:t>2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а се подписва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44080A" w:rsidRPr="0092384E">
        <w:rPr>
          <w:rFonts w:eastAsia="Times New Roman"/>
          <w:szCs w:val="24"/>
          <w:lang w:val="bg-BG" w:eastAsia="bg-BG"/>
        </w:rPr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протокол</w:t>
      </w:r>
      <w:r w:rsidR="0044080A">
        <w:rPr>
          <w:rFonts w:eastAsia="Times New Roman"/>
          <w:szCs w:val="24"/>
          <w:lang w:val="bg-BG" w:eastAsia="bg-BG"/>
        </w:rPr>
        <w:t xml:space="preserve"> (Приложение № </w:t>
      </w:r>
      <w:r w:rsidR="00211AC5">
        <w:rPr>
          <w:rFonts w:eastAsia="Times New Roman"/>
          <w:szCs w:val="24"/>
          <w:lang w:val="bg-BG" w:eastAsia="bg-BG"/>
        </w:rPr>
        <w:t>3</w:t>
      </w:r>
      <w:r w:rsidR="0044080A">
        <w:rPr>
          <w:rFonts w:eastAsia="Times New Roman"/>
          <w:szCs w:val="24"/>
          <w:lang w:val="bg-BG" w:eastAsia="bg-BG"/>
        </w:rPr>
        <w:t>)</w:t>
      </w:r>
      <w:r w:rsidR="0092384E" w:rsidRPr="0092384E">
        <w:rPr>
          <w:rFonts w:eastAsia="Times New Roman"/>
          <w:szCs w:val="24"/>
          <w:lang w:val="bg-BG" w:eastAsia="bg-BG"/>
        </w:rPr>
        <w:t xml:space="preserve"> между представителя на лицето, определено от ВЪЗЛОЖИТЕЛЯ за демонтаж и изнасянето на старите отоплителни устройства от имотите на одобрените кандидати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жилището се е отоплявало чрез зидана отворена камина</w:t>
      </w:r>
      <w:r w:rsidR="00671DC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FADB0DF" w14:textId="2AD4D1E6" w:rsidR="00895AA5" w:rsidRPr="00895AA5" w:rsidRDefault="004C0B7D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F45ED6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="00895AA5"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211AC5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F45ED6">
        <w:rPr>
          <w:rFonts w:eastAsia="Times New Roman"/>
          <w:szCs w:val="24"/>
          <w:lang w:val="bg-BG" w:eastAsia="bg-BG"/>
        </w:rPr>
        <w:t>Констативният</w:t>
      </w:r>
      <w:r w:rsidR="00895AA5"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65671993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68E51541" w14:textId="41851B7A" w:rsidR="0063235E" w:rsidRPr="00895AA5" w:rsidRDefault="00895AA5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екларира, че изразява съгласие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A696DD7" w14:textId="77777777"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09A78A0E" w14:textId="68A4BFA0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7B67F05B" w14:textId="24B3ED41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</w:t>
      </w:r>
      <w:r w:rsidR="00B7169E">
        <w:rPr>
          <w:rFonts w:eastAsia="Times New Roman"/>
          <w:szCs w:val="24"/>
          <w:lang w:val="bg-BG" w:eastAsia="bg-BG"/>
        </w:rPr>
        <w:t>ново</w:t>
      </w:r>
      <w:r w:rsidR="00B7169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</w:t>
      </w:r>
      <w:r w:rsidR="0007640D">
        <w:rPr>
          <w:rFonts w:eastAsia="Times New Roman"/>
          <w:szCs w:val="24"/>
          <w:lang w:val="bg-BG" w:eastAsia="bg-BG"/>
        </w:rPr>
        <w:t>и да го ползва за отопление на и</w:t>
      </w:r>
      <w:r w:rsidRPr="00895AA5">
        <w:rPr>
          <w:rFonts w:eastAsia="Times New Roman"/>
          <w:szCs w:val="24"/>
          <w:lang w:val="bg-BG" w:eastAsia="bg-BG"/>
        </w:rPr>
        <w:t>мота;</w:t>
      </w:r>
    </w:p>
    <w:p w14:paraId="5D7CD8E1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;</w:t>
      </w:r>
    </w:p>
    <w:p w14:paraId="19991977" w14:textId="4020CFC4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63235E" w:rsidRPr="0063235E">
        <w:rPr>
          <w:rFonts w:eastAsia="Times New Roman"/>
          <w:szCs w:val="24"/>
          <w:lang w:val="bg-BG" w:eastAsia="bg-BG"/>
        </w:rPr>
        <w:t>Да получи безвъзмездно правото на собственост върху предоставеното му ново отоплително устройство след изтичане на 2 (две) години. считано от датата на подписване на приемо-предавателен протокол за доставка и монтаж на новото отоплително устройство. Правото на собственост се прехвърля автоматично след изтичане на двегодишния срок при условие, че текущият контрол по чл.</w:t>
      </w:r>
      <w:r w:rsidR="00E92669">
        <w:rPr>
          <w:rFonts w:eastAsia="Times New Roman"/>
          <w:szCs w:val="24"/>
          <w:lang w:val="bg-BG" w:eastAsia="bg-BG"/>
        </w:rPr>
        <w:t xml:space="preserve"> 7</w:t>
      </w:r>
      <w:r w:rsidR="0063235E" w:rsidRPr="0063235E">
        <w:rPr>
          <w:rFonts w:eastAsia="Times New Roman"/>
          <w:szCs w:val="24"/>
          <w:lang w:val="bg-BG" w:eastAsia="bg-BG"/>
        </w:rPr>
        <w:t>, т. 2. не е установил нарушения на условията по договора от страна на КРАЙНИЯ 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172A906" w14:textId="75B8D513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D606E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671DC7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46CB06E6" w14:textId="40542079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75D47679" w14:textId="1CC90756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то в съответствие с инструкциите за експлоатация и поддръжка </w:t>
      </w:r>
      <w:r w:rsidR="00901D1E" w:rsidRPr="00895AA5">
        <w:rPr>
          <w:rFonts w:eastAsia="Times New Roman"/>
          <w:szCs w:val="24"/>
          <w:lang w:val="bg-BG" w:eastAsia="bg-BG"/>
        </w:rPr>
        <w:t xml:space="preserve">и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96E16">
        <w:rPr>
          <w:rFonts w:eastAsia="Times New Roman"/>
          <w:szCs w:val="24"/>
          <w:lang w:val="bg-BG" w:eastAsia="bg-BG"/>
        </w:rPr>
        <w:t>, д</w:t>
      </w:r>
      <w:r w:rsidR="00C96E16" w:rsidRPr="00C96E16">
        <w:rPr>
          <w:rFonts w:eastAsia="Times New Roman"/>
          <w:szCs w:val="24"/>
          <w:lang w:val="bg-BG" w:eastAsia="bg-BG"/>
        </w:rPr>
        <w:t>а не прехвърля/преотстъпва/отдава доставеното/те устройство/а на други лица</w:t>
      </w:r>
      <w:r w:rsidR="00671DC7">
        <w:rPr>
          <w:rFonts w:eastAsia="Times New Roman"/>
          <w:szCs w:val="24"/>
          <w:lang w:val="bg-BG" w:eastAsia="bg-BG"/>
        </w:rPr>
        <w:t>,</w:t>
      </w:r>
      <w:r w:rsidR="00C96E16" w:rsidRPr="00C96E16">
        <w:rPr>
          <w:rFonts w:eastAsia="Times New Roman"/>
          <w:szCs w:val="24"/>
          <w:lang w:val="bg-BG" w:eastAsia="bg-BG"/>
        </w:rPr>
        <w:t xml:space="preserve"> да не го демонтира, унищожава, поврежда умишлено, разглобява, както и да не позволява неоторизирани ремонти, най-малко </w:t>
      </w:r>
      <w:r w:rsidR="00671DC7">
        <w:rPr>
          <w:rFonts w:eastAsia="Times New Roman"/>
          <w:szCs w:val="24"/>
          <w:lang w:val="bg-BG" w:eastAsia="bg-BG"/>
        </w:rPr>
        <w:t xml:space="preserve">до изтичане на </w:t>
      </w:r>
      <w:r w:rsidR="00C96E16" w:rsidRPr="00C96E16">
        <w:rPr>
          <w:rFonts w:eastAsia="Times New Roman"/>
          <w:szCs w:val="24"/>
          <w:lang w:val="bg-BG" w:eastAsia="bg-BG"/>
        </w:rPr>
        <w:t>2 години</w:t>
      </w:r>
      <w:r w:rsidR="00671DC7">
        <w:rPr>
          <w:rFonts w:eastAsia="Times New Roman"/>
          <w:szCs w:val="24"/>
          <w:lang w:val="bg-BG" w:eastAsia="bg-BG"/>
        </w:rPr>
        <w:t>, считано</w:t>
      </w:r>
      <w:r w:rsidR="00C96E16" w:rsidRPr="00C96E16">
        <w:rPr>
          <w:rFonts w:eastAsia="Times New Roman"/>
          <w:szCs w:val="24"/>
          <w:lang w:val="bg-BG" w:eastAsia="bg-BG"/>
        </w:rPr>
        <w:t xml:space="preserve"> от датата на монтаж</w:t>
      </w:r>
      <w:r w:rsidR="0007640D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72D206C0" w14:textId="0983D3DE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от и</w:t>
      </w:r>
      <w:r w:rsidRPr="00895AA5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E59EB42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901D1E"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>
        <w:rPr>
          <w:rFonts w:eastAsia="Times New Roman"/>
          <w:szCs w:val="24"/>
          <w:lang w:val="bg-BG" w:eastAsia="bg-BG"/>
        </w:rPr>
        <w:t>тъп до жилищното помещение/я в и</w:t>
      </w:r>
      <w:r w:rsidRPr="00895AA5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AA33863" w14:textId="421E5B9C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F45ED6">
        <w:rPr>
          <w:rFonts w:eastAsia="Times New Roman"/>
          <w:szCs w:val="24"/>
          <w:lang w:val="bg-BG" w:eastAsia="bg-BG"/>
        </w:rPr>
        <w:t>определено</w:t>
      </w:r>
      <w:r w:rsidR="00F45ED6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</w:t>
      </w:r>
      <w:r w:rsidR="00E92669" w:rsidRPr="00E92669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="0007640D">
        <w:rPr>
          <w:rFonts w:eastAsia="Times New Roman"/>
          <w:szCs w:val="24"/>
          <w:lang w:val="bg-BG" w:eastAsia="bg-BG"/>
        </w:rPr>
        <w:t xml:space="preserve"> е използвал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2B72015" w14:textId="1BDF505B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E92669">
        <w:rPr>
          <w:rFonts w:eastAsia="Times New Roman"/>
          <w:szCs w:val="24"/>
          <w:lang w:val="bg-BG" w:eastAsia="bg-BG"/>
        </w:rPr>
        <w:t>П</w:t>
      </w:r>
      <w:r w:rsidR="00E92669" w:rsidRPr="00895AA5">
        <w:rPr>
          <w:rFonts w:eastAsia="Times New Roman"/>
          <w:szCs w:val="24"/>
          <w:lang w:val="bg-BG" w:eastAsia="bg-BG"/>
        </w:rPr>
        <w:t xml:space="preserve">ри поискване от </w:t>
      </w:r>
      <w:r w:rsidR="00E92669" w:rsidRPr="00E92669">
        <w:rPr>
          <w:rFonts w:eastAsia="Times New Roman"/>
          <w:szCs w:val="24"/>
          <w:lang w:val="bg-BG" w:eastAsia="bg-BG"/>
        </w:rPr>
        <w:t xml:space="preserve">ВЪЗЛОЖИТЕЛЯ </w:t>
      </w:r>
      <w:r w:rsidRPr="00895AA5">
        <w:rPr>
          <w:rFonts w:eastAsia="Times New Roman"/>
          <w:szCs w:val="24"/>
          <w:lang w:val="bg-BG" w:eastAsia="bg-BG"/>
        </w:rPr>
        <w:t xml:space="preserve">да му предоставя информация относно разхода на гориво 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топлинен комфорт, повреди, както и  мнението си относно новия начин на отопление</w:t>
      </w:r>
      <w:r w:rsidR="00E92669">
        <w:rPr>
          <w:rFonts w:eastAsia="Times New Roman"/>
          <w:szCs w:val="24"/>
          <w:lang w:val="bg-BG" w:eastAsia="bg-BG"/>
        </w:rPr>
        <w:t xml:space="preserve"> до изтичане на две години, считано от датата на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0656919C" w14:textId="72978840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, че преди</w:t>
      </w:r>
      <w:r w:rsidRPr="00895AA5">
        <w:rPr>
          <w:rFonts w:eastAsia="Times New Roman"/>
          <w:szCs w:val="24"/>
          <w:lang w:val="bg-BG" w:eastAsia="bg-BG"/>
        </w:rPr>
        <w:t xml:space="preserve"> прехвърляне на собствеността на </w:t>
      </w:r>
      <w:r w:rsidR="00FF318C">
        <w:rPr>
          <w:rFonts w:eastAsia="Times New Roman"/>
          <w:szCs w:val="24"/>
          <w:lang w:val="bg-BG" w:eastAsia="bg-BG"/>
        </w:rPr>
        <w:t xml:space="preserve">новото </w:t>
      </w:r>
      <w:r w:rsidRPr="00895AA5">
        <w:rPr>
          <w:rFonts w:eastAsia="Times New Roman"/>
          <w:szCs w:val="24"/>
          <w:lang w:val="bg-BG" w:eastAsia="bg-BG"/>
        </w:rPr>
        <w:t>отоплително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FF318C" w:rsidRPr="00895AA5">
        <w:rPr>
          <w:rFonts w:eastAsia="Times New Roman"/>
          <w:szCs w:val="24"/>
          <w:lang w:val="bg-BG" w:eastAsia="bg-BG"/>
        </w:rPr>
        <w:t xml:space="preserve">КРАЙНИЯТ </w:t>
      </w:r>
      <w:r w:rsidR="00FF318C">
        <w:rPr>
          <w:rFonts w:eastAsia="Times New Roman"/>
          <w:szCs w:val="24"/>
          <w:lang w:val="bg-BG" w:eastAsia="bg-BG"/>
        </w:rPr>
        <w:t>ПОЛУЧАТЕЛ</w:t>
      </w:r>
      <w:r w:rsidR="00FF318C" w:rsidRPr="00895AA5">
        <w:rPr>
          <w:rFonts w:eastAsia="Times New Roman"/>
          <w:szCs w:val="24"/>
          <w:lang w:val="bg-BG" w:eastAsia="bg-BG"/>
        </w:rPr>
        <w:t xml:space="preserve"> </w:t>
      </w:r>
      <w:r w:rsidR="00FF318C">
        <w:rPr>
          <w:rFonts w:eastAsia="Times New Roman"/>
          <w:szCs w:val="24"/>
          <w:lang w:val="bg-BG" w:eastAsia="bg-BG"/>
        </w:rPr>
        <w:t xml:space="preserve">прехвърля </w:t>
      </w:r>
      <w:r w:rsidR="0007640D">
        <w:rPr>
          <w:rFonts w:eastAsia="Times New Roman"/>
          <w:szCs w:val="24"/>
          <w:lang w:val="bg-BG" w:eastAsia="bg-BG"/>
        </w:rPr>
        <w:t>собствеността върху и</w:t>
      </w:r>
      <w:r w:rsidRPr="00895AA5">
        <w:rPr>
          <w:rFonts w:eastAsia="Times New Roman"/>
          <w:szCs w:val="24"/>
          <w:lang w:val="bg-BG" w:eastAsia="bg-BG"/>
        </w:rPr>
        <w:t>мота</w:t>
      </w:r>
      <w:r w:rsidR="00FF318C">
        <w:rPr>
          <w:rFonts w:eastAsia="Times New Roman"/>
          <w:szCs w:val="24"/>
          <w:lang w:val="bg-BG" w:eastAsia="bg-BG"/>
        </w:rPr>
        <w:t xml:space="preserve"> на друго лице, той </w:t>
      </w:r>
      <w:r w:rsidR="00AF2C3F">
        <w:rPr>
          <w:rFonts w:eastAsia="Times New Roman"/>
          <w:szCs w:val="24"/>
          <w:lang w:val="bg-BG" w:eastAsia="bg-BG"/>
        </w:rPr>
        <w:t>се задължава да осигури съгласието и</w:t>
      </w:r>
      <w:r w:rsidRPr="00895AA5">
        <w:rPr>
          <w:rFonts w:eastAsia="Times New Roman"/>
          <w:szCs w:val="24"/>
          <w:lang w:val="bg-BG" w:eastAsia="bg-BG"/>
        </w:rPr>
        <w:t xml:space="preserve"> подписването от новия собственик на Договор с общината, </w:t>
      </w:r>
      <w:r w:rsidR="00FF318C">
        <w:rPr>
          <w:rFonts w:eastAsia="Times New Roman"/>
          <w:szCs w:val="24"/>
          <w:lang w:val="bg-BG" w:eastAsia="bg-BG"/>
        </w:rPr>
        <w:t>сходен</w:t>
      </w:r>
      <w:r w:rsidRPr="00895AA5">
        <w:rPr>
          <w:rFonts w:eastAsia="Times New Roman"/>
          <w:szCs w:val="24"/>
          <w:lang w:val="bg-BG" w:eastAsia="bg-BG"/>
        </w:rPr>
        <w:t xml:space="preserve"> с настоящия договор</w:t>
      </w:r>
      <w:r w:rsidR="00C6423A">
        <w:rPr>
          <w:rFonts w:eastAsia="Times New Roman"/>
          <w:szCs w:val="24"/>
          <w:lang w:val="bg-BG" w:eastAsia="bg-BG"/>
        </w:rPr>
        <w:t xml:space="preserve">, </w:t>
      </w:r>
      <w:r w:rsidR="00C00FDE">
        <w:rPr>
          <w:rFonts w:eastAsia="Times New Roman"/>
          <w:szCs w:val="24"/>
          <w:lang w:val="bg-BG" w:eastAsia="bg-BG"/>
        </w:rPr>
        <w:t>в деня на</w:t>
      </w:r>
      <w:r w:rsidR="00C6423A">
        <w:rPr>
          <w:rFonts w:eastAsia="Times New Roman"/>
          <w:szCs w:val="24"/>
          <w:lang w:val="bg-BG" w:eastAsia="bg-BG"/>
        </w:rPr>
        <w:t xml:space="preserve"> подписване на договора за прехвърляне на 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1E6096E" w14:textId="4955CEB9" w:rsidR="002C4423" w:rsidRDefault="00895AA5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="0007640D">
        <w:rPr>
          <w:rFonts w:eastAsia="Times New Roman"/>
          <w:szCs w:val="24"/>
          <w:lang w:val="bg-BG" w:eastAsia="bg-BG"/>
        </w:rPr>
        <w:t>а не използва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A5C52">
        <w:rPr>
          <w:rFonts w:eastAsia="Times New Roman"/>
          <w:szCs w:val="24"/>
          <w:lang w:val="bg-BG" w:eastAsia="bg-BG"/>
        </w:rPr>
        <w:t>.</w:t>
      </w:r>
    </w:p>
    <w:p w14:paraId="5036236E" w14:textId="77777777"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14:paraId="47FA2467" w14:textId="4DD0BC73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5DFC58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2C4423">
        <w:rPr>
          <w:rFonts w:eastAsia="Times New Roman"/>
          <w:szCs w:val="24"/>
          <w:lang w:val="bg-BG" w:eastAsia="bg-BG"/>
        </w:rPr>
        <w:t>;</w:t>
      </w:r>
    </w:p>
    <w:p w14:paraId="33333E64" w14:textId="008E8329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895AA5">
        <w:rPr>
          <w:rFonts w:eastAsia="Times New Roman"/>
          <w:szCs w:val="24"/>
          <w:lang w:val="bg-BG" w:eastAsia="bg-BG"/>
        </w:rPr>
        <w:t xml:space="preserve">подписване на </w:t>
      </w:r>
      <w:r w:rsidR="00B07182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емо-предавателен протокол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B07182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2C4423">
        <w:rPr>
          <w:rFonts w:eastAsia="Times New Roman"/>
          <w:szCs w:val="24"/>
          <w:lang w:val="bg-BG" w:eastAsia="bg-BG"/>
        </w:rPr>
        <w:t>след изтичане на двегодишния период при условията на Договора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4FED537A" w14:textId="764A7C41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рганизира</w:t>
      </w:r>
      <w:r w:rsidR="00A207C2">
        <w:rPr>
          <w:rFonts w:eastAsia="Times New Roman"/>
          <w:szCs w:val="24"/>
          <w:lang w:val="bg-BG" w:eastAsia="bg-BG"/>
        </w:rPr>
        <w:t xml:space="preserve"> и извърши</w:t>
      </w:r>
      <w:r w:rsidR="00750156">
        <w:rPr>
          <w:rFonts w:eastAsia="Times New Roman"/>
          <w:szCs w:val="24"/>
          <w:lang w:val="bg-BG" w:eastAsia="bg-BG"/>
        </w:rPr>
        <w:t>,</w:t>
      </w:r>
      <w:r w:rsidR="00A207C2">
        <w:rPr>
          <w:rFonts w:eastAsia="Times New Roman"/>
          <w:szCs w:val="24"/>
          <w:lang w:val="bg-BG" w:eastAsia="bg-BG"/>
        </w:rPr>
        <w:t xml:space="preserve"> чрез определени </w:t>
      </w:r>
      <w:r w:rsidR="00750156">
        <w:rPr>
          <w:rFonts w:eastAsia="Times New Roman"/>
          <w:szCs w:val="24"/>
          <w:lang w:val="bg-BG" w:eastAsia="bg-BG"/>
        </w:rPr>
        <w:t xml:space="preserve">от него лица, </w:t>
      </w:r>
      <w:r w:rsidRPr="00895AA5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>
        <w:rPr>
          <w:rFonts w:eastAsia="Times New Roman"/>
          <w:szCs w:val="24"/>
          <w:lang w:val="bg-BG" w:eastAsia="bg-BG"/>
        </w:rPr>
        <w:t>т и</w:t>
      </w:r>
      <w:r w:rsidRPr="00895AA5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Pr="00895AA5">
        <w:rPr>
          <w:rFonts w:eastAsia="Times New Roman"/>
          <w:szCs w:val="24"/>
          <w:lang w:val="bg-BG" w:eastAsia="bg-BG"/>
        </w:rPr>
        <w:t xml:space="preserve">мота.    </w:t>
      </w:r>
    </w:p>
    <w:p w14:paraId="5EA83E4B" w14:textId="630DE582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E92669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2BE1DE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9038B3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 xml:space="preserve">получава </w:t>
      </w:r>
      <w:r w:rsidR="009038B3" w:rsidRPr="009038B3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2C4423">
        <w:rPr>
          <w:rFonts w:eastAsia="Times New Roman"/>
          <w:szCs w:val="24"/>
          <w:lang w:val="bg-BG" w:eastAsia="bg-BG"/>
        </w:rPr>
        <w:t>в срока на Договора</w:t>
      </w:r>
      <w:r w:rsidR="002C4423"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9038B3">
        <w:rPr>
          <w:rFonts w:eastAsia="Times New Roman"/>
          <w:szCs w:val="24"/>
          <w:lang w:val="bg-BG" w:eastAsia="bg-BG"/>
        </w:rPr>
        <w:t>, какт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 xml:space="preserve">информация относно разхода на гориво за новото отоплително устройство, топлинен комфорт, повреди, </w:t>
      </w:r>
      <w:r w:rsidR="009038B3">
        <w:rPr>
          <w:rFonts w:eastAsia="Times New Roman"/>
          <w:szCs w:val="24"/>
          <w:lang w:val="bg-BG" w:eastAsia="bg-BG"/>
        </w:rPr>
        <w:t xml:space="preserve">и </w:t>
      </w:r>
      <w:r w:rsidR="00FA5218" w:rsidRPr="00FA5218">
        <w:rPr>
          <w:rFonts w:eastAsia="Times New Roman"/>
          <w:szCs w:val="24"/>
          <w:lang w:val="bg-BG" w:eastAsia="bg-BG"/>
        </w:rPr>
        <w:t>мнение</w:t>
      </w:r>
      <w:r w:rsidR="009038B3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>относно новия начин на отопление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52AE48EB" w14:textId="4D0981BF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00003D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1C08F9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представители</w:t>
      </w:r>
      <w:r w:rsidR="0000003D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>, счита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D606E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D606E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0003D">
        <w:rPr>
          <w:rFonts w:eastAsia="Times New Roman"/>
          <w:szCs w:val="24"/>
          <w:lang w:val="bg-BG" w:eastAsia="bg-BG"/>
        </w:rPr>
        <w:t>.</w:t>
      </w:r>
    </w:p>
    <w:p w14:paraId="03304401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6B8E751E" w14:textId="1873481C" w:rsidR="002E658C" w:rsidRDefault="00895AA5" w:rsidP="002E658C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EF1E62">
        <w:rPr>
          <w:rFonts w:eastAsia="Times New Roman"/>
          <w:b/>
          <w:szCs w:val="24"/>
          <w:lang w:val="bg-BG" w:eastAsia="bg-BG"/>
        </w:rPr>
        <w:t xml:space="preserve">Чл. </w:t>
      </w:r>
      <w:r w:rsidR="00904DF8" w:rsidRPr="00EF1E62">
        <w:rPr>
          <w:rFonts w:eastAsia="Times New Roman"/>
          <w:b/>
          <w:szCs w:val="24"/>
          <w:lang w:val="bg-BG" w:eastAsia="bg-BG"/>
        </w:rPr>
        <w:t>9</w:t>
      </w:r>
      <w:r w:rsidRPr="00EF1E62">
        <w:rPr>
          <w:rFonts w:eastAsia="Times New Roman"/>
          <w:b/>
          <w:szCs w:val="24"/>
          <w:lang w:val="bg-BG" w:eastAsia="bg-BG"/>
        </w:rPr>
        <w:t>.</w:t>
      </w:r>
      <w:r w:rsidRPr="00EF1E62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E92669">
        <w:rPr>
          <w:rFonts w:eastAsia="Times New Roman"/>
          <w:szCs w:val="24"/>
          <w:lang w:val="bg-BG" w:eastAsia="bg-BG"/>
        </w:rPr>
        <w:t>5</w:t>
      </w:r>
      <w:r w:rsidR="001C08F9" w:rsidRPr="00EF1E62">
        <w:rPr>
          <w:rFonts w:eastAsia="Times New Roman"/>
          <w:szCs w:val="24"/>
          <w:lang w:val="bg-BG" w:eastAsia="bg-BG"/>
        </w:rPr>
        <w:t>,</w:t>
      </w:r>
      <w:r w:rsidRPr="00EF1E62">
        <w:rPr>
          <w:rFonts w:eastAsia="Times New Roman"/>
          <w:szCs w:val="24"/>
          <w:lang w:val="bg-BG" w:eastAsia="bg-BG"/>
        </w:rPr>
        <w:t xml:space="preserve"> т. 1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2,</w:t>
      </w:r>
      <w:r w:rsidRPr="00EF1E62">
        <w:rPr>
          <w:rFonts w:eastAsia="Times New Roman"/>
          <w:szCs w:val="24"/>
          <w:lang w:val="bg-BG" w:eastAsia="bg-BG"/>
        </w:rPr>
        <w:t xml:space="preserve"> т. 3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4, т. 6</w:t>
      </w:r>
      <w:r w:rsidR="004A5C52" w:rsidRPr="00EF1E62">
        <w:rPr>
          <w:rFonts w:eastAsia="Times New Roman"/>
          <w:szCs w:val="24"/>
          <w:lang w:val="bg-BG" w:eastAsia="bg-BG"/>
        </w:rPr>
        <w:t xml:space="preserve"> и </w:t>
      </w:r>
      <w:r w:rsidR="00FA5218" w:rsidRPr="00EF1E62">
        <w:rPr>
          <w:rFonts w:eastAsia="Times New Roman"/>
          <w:szCs w:val="24"/>
          <w:lang w:val="bg-BG" w:eastAsia="bg-BG"/>
        </w:rPr>
        <w:t xml:space="preserve">т. </w:t>
      </w:r>
      <w:r w:rsidR="004A5C52" w:rsidRPr="00EF1E62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E92669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EF1E62">
        <w:rPr>
          <w:rFonts w:eastAsia="Times New Roman"/>
          <w:szCs w:val="24"/>
          <w:lang w:val="bg-BG" w:eastAsia="bg-BG"/>
        </w:rPr>
        <w:t xml:space="preserve">стойността </w:t>
      </w:r>
      <w:r w:rsidR="002C4423" w:rsidRPr="00EF1E62">
        <w:rPr>
          <w:rFonts w:eastAsia="Times New Roman"/>
          <w:szCs w:val="24"/>
          <w:lang w:val="bg-BG" w:eastAsia="bg-BG"/>
        </w:rPr>
        <w:t xml:space="preserve">на </w:t>
      </w:r>
      <w:r w:rsidR="003F534E" w:rsidRPr="00EF1E62">
        <w:rPr>
          <w:rFonts w:eastAsia="Times New Roman"/>
          <w:szCs w:val="24"/>
          <w:lang w:val="bg-BG" w:eastAsia="bg-BG"/>
        </w:rPr>
        <w:t xml:space="preserve">доставеното ново отоплително устройство по чл. 1, ал. 1,  </w:t>
      </w:r>
      <w:r w:rsidR="0000003D" w:rsidRPr="00EF1E62">
        <w:rPr>
          <w:rFonts w:eastAsia="Times New Roman"/>
          <w:szCs w:val="24"/>
          <w:lang w:val="bg-BG" w:eastAsia="bg-BG"/>
        </w:rPr>
        <w:t>както и стойността на</w:t>
      </w:r>
      <w:r w:rsidRPr="00EF1E62">
        <w:rPr>
          <w:rFonts w:eastAsia="Times New Roman"/>
          <w:szCs w:val="24"/>
          <w:lang w:val="bg-BG" w:eastAsia="bg-BG"/>
        </w:rPr>
        <w:t xml:space="preserve"> услугите по чл.1</w:t>
      </w:r>
      <w:r w:rsidR="003F534E" w:rsidRPr="00EF1E62">
        <w:rPr>
          <w:rFonts w:eastAsia="Times New Roman"/>
          <w:szCs w:val="24"/>
          <w:lang w:val="bg-BG" w:eastAsia="bg-BG"/>
        </w:rPr>
        <w:t>, ал. 2</w:t>
      </w:r>
      <w:r w:rsidRPr="00EF1E62">
        <w:rPr>
          <w:rFonts w:eastAsia="Times New Roman"/>
          <w:szCs w:val="24"/>
          <w:lang w:val="bg-BG" w:eastAsia="bg-BG"/>
        </w:rPr>
        <w:t>.</w:t>
      </w:r>
    </w:p>
    <w:p w14:paraId="6DAD8BAA" w14:textId="17EFA4B9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35D3E688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904DF8">
        <w:rPr>
          <w:rFonts w:eastAsia="Times New Roman"/>
          <w:b/>
          <w:szCs w:val="24"/>
          <w:lang w:val="bg-BG" w:eastAsia="bg-BG"/>
        </w:rPr>
        <w:t>1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5167ACA3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297811">
        <w:rPr>
          <w:rFonts w:eastAsia="Times New Roman"/>
          <w:szCs w:val="24"/>
          <w:lang w:val="bg-BG" w:eastAsia="bg-BG"/>
        </w:rPr>
        <w:t xml:space="preserve"> на страните –</w:t>
      </w:r>
      <w:r w:rsidR="00EE2E79">
        <w:rPr>
          <w:rFonts w:eastAsia="Times New Roman"/>
          <w:szCs w:val="24"/>
          <w:lang w:val="bg-BG" w:eastAsia="bg-BG"/>
        </w:rPr>
        <w:t xml:space="preserve">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1635B38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4BAF32F5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1B42C303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904DF8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6B40140B" w14:textId="5EF0C523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904DF8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3F534E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144DCE8E" w14:textId="77777777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904DF8">
        <w:rPr>
          <w:rFonts w:eastAsia="Times New Roman"/>
          <w:b/>
          <w:szCs w:val="24"/>
          <w:lang w:val="bg-BG" w:eastAsia="bg-BG"/>
        </w:rPr>
        <w:t>3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07F9C813" w14:textId="77777777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904DF8">
        <w:rPr>
          <w:rFonts w:eastAsia="Times New Roman"/>
          <w:b/>
          <w:szCs w:val="24"/>
          <w:lang w:val="bg-BG" w:eastAsia="bg-BG"/>
        </w:rPr>
        <w:t>4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147D3402" w14:textId="77777777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5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35BADAE1" w14:textId="77777777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1 – Приемо-предавателен протокол за доставката и монтажа на нов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 w:rsidR="00D35108" w:rsidRPr="00895AA5">
        <w:rPr>
          <w:rFonts w:eastAsia="Times New Roman"/>
          <w:szCs w:val="24"/>
          <w:lang w:val="bg-BG" w:eastAsia="bg-BG"/>
        </w:rPr>
        <w:t xml:space="preserve"> по чл.1</w:t>
      </w:r>
      <w:r>
        <w:rPr>
          <w:rFonts w:eastAsia="Times New Roman"/>
          <w:szCs w:val="24"/>
          <w:lang w:val="bg-BG" w:eastAsia="bg-BG"/>
        </w:rPr>
        <w:t xml:space="preserve">; </w:t>
      </w:r>
    </w:p>
    <w:p w14:paraId="18F5DD53" w14:textId="6BE9A2B4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2 – Приемо-предавателен протокол за демонтаж и предаване на стар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>
        <w:rPr>
          <w:rFonts w:eastAsia="Times New Roman"/>
          <w:szCs w:val="24"/>
          <w:lang w:val="bg-BG" w:eastAsia="bg-BG"/>
        </w:rPr>
        <w:t>;</w:t>
      </w:r>
    </w:p>
    <w:p w14:paraId="3500787B" w14:textId="4E5B57EF" w:rsidR="00D35108" w:rsidRDefault="00297811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="00D35108" w:rsidRPr="00D35108">
        <w:rPr>
          <w:rFonts w:eastAsia="Times New Roman"/>
          <w:szCs w:val="24"/>
          <w:lang w:val="bg-BG" w:eastAsia="bg-BG"/>
        </w:rPr>
        <w:t>Приложение № 3 –</w:t>
      </w:r>
      <w:r w:rsidR="003F534E">
        <w:rPr>
          <w:rFonts w:eastAsia="Times New Roman"/>
          <w:szCs w:val="24"/>
          <w:lang w:val="bg-BG" w:eastAsia="bg-BG"/>
        </w:rPr>
        <w:t xml:space="preserve">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3F534E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</w:t>
      </w:r>
      <w:r w:rsidR="003F534E" w:rsidRPr="0092384E">
        <w:rPr>
          <w:rFonts w:eastAsia="Times New Roman"/>
          <w:szCs w:val="24"/>
          <w:lang w:val="bg-BG" w:eastAsia="bg-BG"/>
        </w:rPr>
        <w:t>отворена зидана камина</w:t>
      </w:r>
      <w:r w:rsidR="00A00162">
        <w:rPr>
          <w:rFonts w:eastAsia="Times New Roman"/>
          <w:szCs w:val="24"/>
          <w:lang w:val="bg-BG" w:eastAsia="bg-BG"/>
        </w:rPr>
        <w:t xml:space="preserve"> </w:t>
      </w:r>
    </w:p>
    <w:p w14:paraId="397536EE" w14:textId="2A7BF6A1" w:rsidR="00F45ED6" w:rsidRDefault="00297811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lastRenderedPageBreak/>
        <w:t xml:space="preserve">4. </w:t>
      </w:r>
      <w:r w:rsidR="00F45ED6">
        <w:rPr>
          <w:rFonts w:eastAsia="Times New Roman"/>
          <w:szCs w:val="24"/>
          <w:lang w:val="bg-BG" w:eastAsia="bg-BG"/>
        </w:rPr>
        <w:t>Приложение № 4 –</w:t>
      </w:r>
      <w:r w:rsidR="003F534E">
        <w:rPr>
          <w:rFonts w:eastAsia="Times New Roman"/>
          <w:szCs w:val="24"/>
          <w:lang w:val="bg-BG" w:eastAsia="bg-BG"/>
        </w:rPr>
        <w:t>Констативен</w:t>
      </w:r>
      <w:r w:rsidR="003F534E" w:rsidRPr="00D35108">
        <w:rPr>
          <w:rFonts w:eastAsia="Times New Roman"/>
          <w:szCs w:val="24"/>
          <w:lang w:val="bg-BG" w:eastAsia="bg-BG"/>
        </w:rPr>
        <w:t xml:space="preserve"> протокол, удостоверяващ извършването на годишния технически  преглед</w:t>
      </w:r>
      <w:r w:rsidR="00F45ED6">
        <w:rPr>
          <w:rFonts w:eastAsia="Times New Roman"/>
          <w:szCs w:val="24"/>
          <w:lang w:val="bg-BG" w:eastAsia="bg-BG"/>
        </w:rPr>
        <w:t>.</w:t>
      </w:r>
    </w:p>
    <w:p w14:paraId="6E1AE40B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18AB6047" w14:textId="77777777"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01993506" w14:textId="3DE54B21" w:rsidR="00895AA5" w:rsidRPr="00895AA5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</w:t>
      </w:r>
      <w:r w:rsidR="00CC4D46">
        <w:rPr>
          <w:rFonts w:eastAsia="Times New Roman"/>
          <w:b/>
          <w:bCs/>
          <w:szCs w:val="24"/>
          <w:lang w:val="bg-BG" w:eastAsia="bg-BG"/>
        </w:rPr>
        <w:t>а</w:t>
      </w:r>
      <w:r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D93E79E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5E297A54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7846DD7A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4E7EB45" w14:textId="77777777" w:rsidR="00A23E49" w:rsidRDefault="00A23E49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A23E49" w:rsidSect="00C4616D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34" w:right="1183" w:bottom="1417" w:left="1417" w:header="568" w:footer="175" w:gutter="0"/>
          <w:cols w:space="708"/>
          <w:titlePg/>
          <w:docGrid w:linePitch="360"/>
        </w:sectPr>
      </w:pPr>
    </w:p>
    <w:p w14:paraId="7262BA08" w14:textId="77777777" w:rsidR="00895AA5" w:rsidRPr="00A23E49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5087BA9E" w14:textId="77777777" w:rsidR="00895AA5" w:rsidRPr="00A00162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020F2707" w14:textId="77777777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1A58F30A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17082A7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34511E1B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26FCB8B1" w14:textId="2A3C719D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мястото на монтажа и монтаж на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: .....................................................(</w:t>
      </w:r>
      <w:r w:rsidR="00895AA5"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ът и количеството на отоплителното </w:t>
      </w:r>
      <w:r w:rsidR="009027B2">
        <w:rPr>
          <w:rFonts w:eastAsia="Times New Roman"/>
          <w:i/>
          <w:sz w:val="20"/>
          <w:szCs w:val="20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: жилищна сграда, с адрес: ...................................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</w:p>
    <w:p w14:paraId="484631B2" w14:textId="6BDF4F60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.................</w:t>
      </w:r>
      <w:r w:rsidR="002B7368">
        <w:rPr>
          <w:rFonts w:eastAsia="Times New Roman"/>
          <w:szCs w:val="24"/>
          <w:lang w:val="bg-BG" w:eastAsia="bg-BG"/>
        </w:rPr>
        <w:t>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.....................</w:t>
      </w:r>
    </w:p>
    <w:p w14:paraId="47ED59DF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779DA28A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20817F2C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="00940818" w:rsidRPr="00940818">
        <w:t>ВЪЗЛОЖИТЕЛЯ</w:t>
      </w:r>
      <w:r>
        <w:rPr>
          <w:lang w:val="bg-BG"/>
        </w:rPr>
        <w:t>.</w:t>
      </w:r>
    </w:p>
    <w:p w14:paraId="51BBA432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696EA22" w14:textId="11BF36F0" w:rsidR="00EE1E17" w:rsidRPr="00895AA5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6A0D746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636F3F64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AFF7FCF" w14:textId="77777777" w:rsidR="00A23E49" w:rsidRDefault="00A23E49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14:paraId="7F471139" w14:textId="0064EDB2" w:rsidR="002B7368" w:rsidRPr="00A23E49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A23E49">
        <w:rPr>
          <w:rFonts w:eastAsia="Times New Roman"/>
          <w:bCs/>
          <w:i/>
          <w:szCs w:val="24"/>
          <w:lang w:val="bg-BG" w:eastAsia="bg-BG"/>
        </w:rPr>
        <w:t>2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646CA2DA" w14:textId="77777777" w:rsidR="00895AA5" w:rsidRPr="00A00162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36B07BCF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2B8A7C48" w14:textId="77777777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7ACEA5F4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64C16CA3" w14:textId="77777777" w:rsidR="000C7C28" w:rsidRPr="00904DF8" w:rsidRDefault="000C7C28" w:rsidP="00005FAA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B7191BD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EF0E868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7B10DB95" w14:textId="77777777" w:rsidR="00EE1E17" w:rsidRPr="00904DF8" w:rsidRDefault="00EE1E17" w:rsidP="00005FAA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пълват се трите имена на представителя на лицето, определено от Възложи</w:t>
      </w:r>
      <w:r w:rsidR="0007640D">
        <w:rPr>
          <w:rFonts w:eastAsia="Times New Roman"/>
          <w:i/>
          <w:sz w:val="20"/>
          <w:szCs w:val="20"/>
          <w:lang w:val="bg-BG" w:eastAsia="bg-BG"/>
        </w:rPr>
        <w:t>теля за демонтаж и изнасяне от 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мота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16937F74" w14:textId="77777777" w:rsidR="00005FAA" w:rsidRDefault="00005FAA" w:rsidP="00005FAA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, работещо с твърдо гориво</w:t>
      </w:r>
    </w:p>
    <w:p w14:paraId="338D4CEC" w14:textId="77777777" w:rsidR="00005FAA" w:rsidRDefault="00005FAA" w:rsidP="00005FAA">
      <w:pPr>
        <w:autoSpaceDE w:val="0"/>
        <w:autoSpaceDN w:val="0"/>
        <w:adjustRightInd w:val="0"/>
        <w:spacing w:before="24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4ECCD406" w14:textId="77777777" w:rsidR="00005FAA" w:rsidRDefault="00005FAA" w:rsidP="00005FAA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3B008322" w14:textId="77777777" w:rsidR="00005FAA" w:rsidRPr="002B7368" w:rsidRDefault="00005FAA" w:rsidP="00005FAA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3661B4CC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D61BBB7" w14:textId="64A7C418" w:rsidR="002B7368" w:rsidRPr="00895AA5" w:rsidRDefault="002B7368" w:rsidP="00A23E49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A23E49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96B51DF" w14:textId="77777777"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5308B2F" w14:textId="5FCC05E2" w:rsidR="003E452B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 w:rsidR="00A23E49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10A983A" w14:textId="77777777" w:rsidR="003E452B" w:rsidRDefault="003E452B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E7EBCD6" w14:textId="77777777" w:rsidR="003E452B" w:rsidRPr="00750CFB" w:rsidRDefault="003E452B" w:rsidP="003E452B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5F1F60CA" w14:textId="77777777" w:rsidR="003E452B" w:rsidRPr="00750CFB" w:rsidRDefault="003E452B" w:rsidP="003E452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51D119BF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5DD59199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653F72EC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4E28A77E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08AE6BDC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266C9DA8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2FE8FB7E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1804D2DD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0C1A23B5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61D88BCD" w14:textId="77777777" w:rsidR="003E452B" w:rsidRPr="00750CFB" w:rsidRDefault="003E452B" w:rsidP="003E452B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4B782864" w14:textId="77777777" w:rsidR="003E452B" w:rsidRPr="00750CFB" w:rsidRDefault="003E452B" w:rsidP="003E452B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5BB253E7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63499B02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19CC909E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57D4BEA9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17A33B41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C24E8A1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5EFD5548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7BDA178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00E84B2B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6A986A8A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743C19A1" w14:textId="77777777" w:rsidR="003E452B" w:rsidRPr="00750CFB" w:rsidRDefault="003E452B" w:rsidP="003E452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40B03790" w14:textId="77777777" w:rsidR="003E452B" w:rsidRPr="00750CFB" w:rsidRDefault="003E452B" w:rsidP="003E452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435075BD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00C1B91E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22E76521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221F636E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9363A08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eastAsia="ja-JP"/>
        </w:rPr>
      </w:pPr>
    </w:p>
    <w:p w14:paraId="205D168B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E369539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F0768CF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5A4CBF20" w14:textId="77777777" w:rsidR="003E452B" w:rsidRPr="00750CFB" w:rsidRDefault="003E452B" w:rsidP="003E452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14:paraId="4D4D22D7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33E6162" w14:textId="77777777" w:rsidR="003E452B" w:rsidRPr="00750CFB" w:rsidRDefault="003E452B" w:rsidP="003E452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75C348C8" w14:textId="77777777" w:rsidR="002B7368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71761FD5" w14:textId="5BB02C7B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20A36401" w14:textId="77777777" w:rsidR="000C7C28" w:rsidRPr="00A23E49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3 </w:t>
      </w:r>
    </w:p>
    <w:p w14:paraId="6D495EAA" w14:textId="14752BC0" w:rsidR="003F534E" w:rsidRDefault="0063076C" w:rsidP="00211AC5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211AC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211AC5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 xml:space="preserve">удостоверяващ, че </w:t>
      </w:r>
      <w:r w:rsidR="003F534E">
        <w:rPr>
          <w:rFonts w:eastAsia="Times New Roman"/>
          <w:b/>
          <w:bCs/>
          <w:szCs w:val="24"/>
          <w:lang w:val="bg-BG" w:eastAsia="bg-BG"/>
        </w:rPr>
        <w:t>К</w:t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>райният получател отоплява имота с отворена зидана камина</w:t>
      </w:r>
      <w:r w:rsidR="003F534E">
        <w:rPr>
          <w:rFonts w:eastAsia="Times New Roman"/>
          <w:b/>
          <w:bCs/>
          <w:szCs w:val="24"/>
          <w:lang w:val="bg-BG" w:eastAsia="bg-BG"/>
        </w:rPr>
        <w:t xml:space="preserve"> с дърва/въглища</w:t>
      </w:r>
    </w:p>
    <w:p w14:paraId="5B9DBC29" w14:textId="479AD214" w:rsidR="00211AC5" w:rsidRDefault="00211AC5" w:rsidP="00211AC5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 w:rsidR="0063076C">
        <w:rPr>
          <w:rFonts w:eastAsia="Times New Roman"/>
          <w:bCs/>
          <w:szCs w:val="24"/>
          <w:lang w:val="bg-BG" w:eastAsia="bg-BG"/>
        </w:rPr>
        <w:t>Констативен</w:t>
      </w:r>
      <w:r w:rsidRPr="00895AA5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  <w:r w:rsidR="003F534E" w:rsidRPr="003F534E">
        <w:rPr>
          <w:rFonts w:eastAsia="Times New Roman"/>
          <w:bCs/>
          <w:szCs w:val="24"/>
          <w:lang w:val="bg-BG" w:eastAsia="bg-BG"/>
        </w:rPr>
        <w:t xml:space="preserve"> </w:t>
      </w:r>
      <w:r w:rsidR="003F534E">
        <w:rPr>
          <w:rFonts w:eastAsia="Times New Roman"/>
          <w:bCs/>
          <w:szCs w:val="24"/>
          <w:lang w:val="bg-BG" w:eastAsia="bg-BG"/>
        </w:rPr>
        <w:t>към момента на демонтаж на старо отоплително устройство</w:t>
      </w:r>
    </w:p>
    <w:p w14:paraId="4D4869D4" w14:textId="77777777" w:rsidR="00211AC5" w:rsidRDefault="00211AC5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14:paraId="6E10CA4C" w14:textId="77777777" w:rsidR="00211AC5" w:rsidRPr="00904DF8" w:rsidRDefault="00211AC5" w:rsidP="00211AC5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52DAF1D" w14:textId="77777777" w:rsidR="00211AC5" w:rsidRPr="00904DF8" w:rsidRDefault="00211AC5" w:rsidP="00211AC5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14A3956C" w14:textId="1960853D" w:rsidR="00211AC5" w:rsidRDefault="003F534E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027DA2F3" w14:textId="197A1B2A" w:rsidR="003F534E" w:rsidRDefault="003F534E" w:rsidP="003F534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857A5EB" w14:textId="77777777" w:rsidR="00211AC5" w:rsidRPr="00895AA5" w:rsidRDefault="00211AC5" w:rsidP="00211AC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DB3775C" w14:textId="77777777" w:rsidR="00005FAA" w:rsidRPr="002B7368" w:rsidRDefault="00005FAA" w:rsidP="00005FAA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70DF04F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36CEB6B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3344B132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584EAC2" w14:textId="0452B152" w:rsidR="00211AC5" w:rsidRPr="00895AA5" w:rsidRDefault="00211AC5" w:rsidP="003F4085">
      <w:pPr>
        <w:tabs>
          <w:tab w:val="left" w:pos="4962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3F4085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172EEBC5" w14:textId="77777777" w:rsidR="00211AC5" w:rsidRPr="00895AA5" w:rsidRDefault="00211AC5" w:rsidP="00211AC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E17AF7E" w14:textId="27367CB1" w:rsidR="00211AC5" w:rsidRDefault="00211AC5" w:rsidP="003F4085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3F4085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0A888E9" w14:textId="77777777" w:rsidR="00A23E49" w:rsidRDefault="00A23E49" w:rsidP="00211AC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4C992C1C" w14:textId="2B3E035E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712B1A0" w14:textId="4BC7ECD0" w:rsidR="00211AC5" w:rsidRPr="003F4085" w:rsidRDefault="00211AC5" w:rsidP="00211AC5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3F4085">
        <w:rPr>
          <w:rFonts w:eastAsia="Times New Roman"/>
          <w:bCs/>
          <w:i/>
          <w:szCs w:val="24"/>
          <w:lang w:val="bg-BG" w:eastAsia="bg-BG"/>
        </w:rPr>
        <w:lastRenderedPageBreak/>
        <w:t>Приложение № 4</w:t>
      </w:r>
    </w:p>
    <w:p w14:paraId="3514475B" w14:textId="77777777" w:rsidR="00E67F81" w:rsidRDefault="00E67F81" w:rsidP="00E67F81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66023F21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7F3CC35B" w14:textId="77777777" w:rsidR="00E67F81" w:rsidRDefault="00E67F81" w:rsidP="00E67F81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br/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14:paraId="591F6940" w14:textId="77777777" w:rsidR="00E67F81" w:rsidRDefault="00E67F81" w:rsidP="00E67F81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2515AB5F" w14:textId="77777777" w:rsidR="00E67F81" w:rsidRDefault="00E67F81" w:rsidP="00E67F81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са извършвани неоторизирани ремонти)</w:t>
      </w:r>
    </w:p>
    <w:p w14:paraId="4B5C1D4C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7DCD8E2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5E791BA2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67260545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38A505BA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DD98C5C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0DEA6C75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754F7F78" w14:textId="77777777" w:rsidR="00E67F81" w:rsidRDefault="00E67F81" w:rsidP="00E67F81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05DA1CED" w14:textId="77777777" w:rsidR="00E67F81" w:rsidRDefault="00E67F81" w:rsidP="00E67F81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>
        <w:rPr>
          <w:rFonts w:eastAsia="Times New Roman"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>
        <w:t>ВЪЗЛОЖИТЕЛЯ</w:t>
      </w:r>
      <w:r>
        <w:rPr>
          <w:lang w:val="bg-BG"/>
        </w:rPr>
        <w:t>.</w:t>
      </w:r>
    </w:p>
    <w:p w14:paraId="1B946D2B" w14:textId="77777777" w:rsidR="00E67F81" w:rsidRDefault="00E67F81" w:rsidP="00E67F81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282CBF86" w14:textId="77777777" w:rsidR="00E67F81" w:rsidRDefault="00E67F81" w:rsidP="00E67F81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54441578" w14:textId="57BC344C" w:rsidR="00EE1E17" w:rsidRDefault="00E67F81" w:rsidP="00E67F81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p w14:paraId="52F86FB0" w14:textId="77777777" w:rsidR="00EE1E17" w:rsidRDefault="00EE1E17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lastRenderedPageBreak/>
        <w:t xml:space="preserve"> </w:t>
      </w:r>
    </w:p>
    <w:sectPr w:rsidR="00EE1E17" w:rsidSect="00A23E49">
      <w:headerReference w:type="default" r:id="rId12"/>
      <w:footerReference w:type="default" r:id="rId13"/>
      <w:headerReference w:type="first" r:id="rId14"/>
      <w:pgSz w:w="12240" w:h="15840"/>
      <w:pgMar w:top="993" w:right="1417" w:bottom="709" w:left="1417" w:header="284" w:footer="4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5406B8" w14:textId="77777777" w:rsidR="000F0A6A" w:rsidRDefault="000F0A6A" w:rsidP="00B354E1">
      <w:pPr>
        <w:spacing w:after="0" w:line="240" w:lineRule="auto"/>
      </w:pPr>
      <w:r>
        <w:separator/>
      </w:r>
    </w:p>
  </w:endnote>
  <w:endnote w:type="continuationSeparator" w:id="0">
    <w:p w14:paraId="1099330D" w14:textId="77777777" w:rsidR="000F0A6A" w:rsidRDefault="000F0A6A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0507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53FF85" w14:textId="7E466B6C" w:rsidR="00A23E49" w:rsidRDefault="00A23E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6D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E049FB" w14:textId="77777777"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5C2CE" w14:textId="77777777" w:rsidR="001B26B2" w:rsidRPr="001B26B2" w:rsidRDefault="001B26B2" w:rsidP="00FA0EF3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2FBF2065" w14:textId="5AFEBBC0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 w:rsidR="00B26AED"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  <w:p w14:paraId="2D6A769B" w14:textId="23322A85" w:rsidR="002B7368" w:rsidRPr="001B4CBE" w:rsidRDefault="002B7368" w:rsidP="00FA0EF3">
    <w:pPr>
      <w:pStyle w:val="Footer"/>
      <w:rPr>
        <w:i/>
        <w:sz w:val="22"/>
        <w:lang w:val="bg-BG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9E5BF" w14:textId="77777777" w:rsidR="00A23E49" w:rsidRPr="001B26B2" w:rsidRDefault="00A23E49" w:rsidP="00A23E49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54123052" w14:textId="6CD509E7" w:rsidR="00A23E49" w:rsidRPr="00A23E49" w:rsidRDefault="00A23E49" w:rsidP="00A23E49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</w:t>
    </w:r>
    <w:r>
      <w:rPr>
        <w:rFonts w:eastAsia="Times New Roman"/>
        <w:i/>
        <w:sz w:val="18"/>
        <w:szCs w:val="18"/>
        <w:lang w:val="bg-BG" w:eastAsia="bg-BG"/>
      </w:rPr>
      <w:t>я бюджет на Република България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45CED4" w14:textId="77777777" w:rsidR="000F0A6A" w:rsidRDefault="000F0A6A" w:rsidP="00B354E1">
      <w:pPr>
        <w:spacing w:after="0" w:line="240" w:lineRule="auto"/>
      </w:pPr>
      <w:r>
        <w:separator/>
      </w:r>
    </w:p>
  </w:footnote>
  <w:footnote w:type="continuationSeparator" w:id="0">
    <w:p w14:paraId="5D047D8C" w14:textId="77777777" w:rsidR="000F0A6A" w:rsidRDefault="000F0A6A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92320" w14:textId="77777777" w:rsidR="002B7368" w:rsidRDefault="002B7368">
    <w:pPr>
      <w:pStyle w:val="Header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195EAB" w14:textId="77777777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  <w:r w:rsidRPr="00C4616D">
      <w:rPr>
        <w:rFonts w:ascii="Calibri" w:hAnsi="Calibri"/>
        <w:noProof/>
        <w:sz w:val="22"/>
      </w:rPr>
      <w:drawing>
        <wp:inline distT="0" distB="0" distL="0" distR="0" wp14:anchorId="10519A7E" wp14:editId="25A09B7B">
          <wp:extent cx="923755" cy="842645"/>
          <wp:effectExtent l="0" t="0" r="0" b="0"/>
          <wp:docPr id="52" name="Картина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896" cy="8555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B26B2">
      <w:rPr>
        <w:rFonts w:ascii="Calibri" w:hAnsi="Calibri"/>
        <w:noProof/>
        <w:sz w:val="22"/>
        <w:lang w:val="bg-BG"/>
      </w:rPr>
      <w:t xml:space="preserve">                                   </w:t>
    </w:r>
    <w:r w:rsidRPr="001B26B2">
      <w:rPr>
        <w:rFonts w:ascii="Calibri" w:hAnsi="Calibri"/>
        <w:noProof/>
        <w:sz w:val="22"/>
      </w:rPr>
      <w:t xml:space="preserve">    </w:t>
    </w:r>
    <w:r w:rsidRPr="001B26B2">
      <w:rPr>
        <w:rFonts w:ascii="Calibri" w:hAnsi="Calibri"/>
        <w:noProof/>
        <w:sz w:val="22"/>
        <w:lang w:val="bg-BG"/>
      </w:rPr>
      <w:t xml:space="preserve">       </w:t>
    </w:r>
    <w:r w:rsidRPr="00C4616D">
      <w:rPr>
        <w:rFonts w:ascii="Calibri" w:hAnsi="Calibri"/>
        <w:noProof/>
        <w:sz w:val="22"/>
      </w:rPr>
      <w:drawing>
        <wp:inline distT="0" distB="0" distL="0" distR="0" wp14:anchorId="1D799102" wp14:editId="5BBCAC9A">
          <wp:extent cx="973746" cy="952500"/>
          <wp:effectExtent l="0" t="0" r="0" b="0"/>
          <wp:docPr id="53" name="Picture 53" descr="Image result for герб на столична общин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герб на столична община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842" cy="10103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B26B2">
      <w:rPr>
        <w:rFonts w:eastAsia="Times New Roman"/>
        <w:noProof/>
        <w:sz w:val="16"/>
        <w:szCs w:val="16"/>
        <w:lang w:val="bg-BG"/>
      </w:rPr>
      <w:t xml:space="preserve">                           </w:t>
    </w:r>
    <w:r w:rsidRPr="001B26B2">
      <w:rPr>
        <w:rFonts w:eastAsia="Times New Roman"/>
        <w:noProof/>
        <w:sz w:val="16"/>
        <w:szCs w:val="16"/>
      </w:rPr>
      <w:t xml:space="preserve">          </w:t>
    </w:r>
    <w:r w:rsidRPr="001B26B2">
      <w:rPr>
        <w:rFonts w:eastAsia="Times New Roman"/>
        <w:noProof/>
        <w:sz w:val="16"/>
        <w:szCs w:val="16"/>
        <w:lang w:val="bg-BG"/>
      </w:rPr>
      <w:t xml:space="preserve">           </w:t>
    </w:r>
    <w:r w:rsidRPr="00C4616D">
      <w:rPr>
        <w:rFonts w:eastAsia="Times New Roman"/>
        <w:noProof/>
        <w:sz w:val="16"/>
        <w:szCs w:val="16"/>
      </w:rPr>
      <w:drawing>
        <wp:inline distT="0" distB="0" distL="0" distR="0" wp14:anchorId="70367698" wp14:editId="74709F93">
          <wp:extent cx="1352550" cy="967518"/>
          <wp:effectExtent l="0" t="0" r="0" b="4445"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5353" cy="9695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2E7D96" w14:textId="77777777" w:rsidR="001B26B2" w:rsidRDefault="001B26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E9E1E" w14:textId="77777777" w:rsidR="00EE1E17" w:rsidRDefault="00EE1E17">
    <w:pPr>
      <w:pStyle w:val="Header"/>
    </w:pPr>
  </w:p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A23E49" w:rsidRPr="00A23E49" w14:paraId="25C19D31" w14:textId="77777777" w:rsidTr="00BE737F">
      <w:tc>
        <w:tcPr>
          <w:tcW w:w="3418" w:type="dxa"/>
          <w:shd w:val="clear" w:color="auto" w:fill="auto"/>
        </w:tcPr>
        <w:p w14:paraId="6CABC5D7" w14:textId="77777777" w:rsidR="00A23E49" w:rsidRPr="00A23E49" w:rsidRDefault="00A23E49" w:rsidP="00A23E49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A23E49">
            <w:rPr>
              <w:noProof/>
            </w:rPr>
            <w:drawing>
              <wp:inline distT="0" distB="0" distL="0" distR="0" wp14:anchorId="0FB824EA" wp14:editId="266CDCC2">
                <wp:extent cx="864870" cy="785495"/>
                <wp:effectExtent l="0" t="0" r="0" b="0"/>
                <wp:docPr id="2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4D1C8F0" w14:textId="77777777" w:rsidR="00A23E49" w:rsidRPr="00A23E49" w:rsidRDefault="00A23E49" w:rsidP="00A23E49">
          <w:pPr>
            <w:jc w:val="center"/>
            <w:rPr>
              <w:b/>
              <w:noProof/>
            </w:rPr>
          </w:pPr>
          <w:r w:rsidRPr="00A23E49">
            <w:rPr>
              <w:noProof/>
            </w:rPr>
            <w:drawing>
              <wp:inline distT="0" distB="0" distL="0" distR="0" wp14:anchorId="395DB759" wp14:editId="5B4FA600">
                <wp:extent cx="705485" cy="835025"/>
                <wp:effectExtent l="0" t="0" r="0" b="3175"/>
                <wp:docPr id="2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4F164E2B" w14:textId="77777777" w:rsidR="00A23E49" w:rsidRPr="00A23E49" w:rsidRDefault="00A23E49" w:rsidP="00A23E49">
          <w:pPr>
            <w:jc w:val="right"/>
            <w:rPr>
              <w:b/>
            </w:rPr>
          </w:pPr>
          <w:r w:rsidRPr="00A23E49">
            <w:rPr>
              <w:b/>
              <w:noProof/>
            </w:rPr>
            <w:drawing>
              <wp:inline distT="0" distB="0" distL="0" distR="0" wp14:anchorId="19A03195" wp14:editId="319AE3F7">
                <wp:extent cx="1003935" cy="795020"/>
                <wp:effectExtent l="0" t="0" r="5715" b="508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24AC27" w14:textId="77777777" w:rsidR="00EE1E17" w:rsidRDefault="00EE1E1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069"/>
      <w:gridCol w:w="2535"/>
      <w:gridCol w:w="3250"/>
    </w:tblGrid>
    <w:tr w:rsidR="00386BE7" w:rsidRPr="002B7368" w14:paraId="4DD5B750" w14:textId="77777777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14:paraId="61AE6428" w14:textId="77777777"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</w:rPr>
            <w:drawing>
              <wp:inline distT="0" distB="0" distL="0" distR="0" wp14:anchorId="1AE64624" wp14:editId="0F1D90E6">
                <wp:extent cx="695739" cy="631887"/>
                <wp:effectExtent l="0" t="0" r="9525" b="0"/>
                <wp:docPr id="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14:paraId="7A453402" w14:textId="77777777"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</w:rPr>
            <w:drawing>
              <wp:inline distT="0" distB="0" distL="0" distR="0" wp14:anchorId="7C4C7568" wp14:editId="1C411D48">
                <wp:extent cx="556591" cy="658792"/>
                <wp:effectExtent l="0" t="0" r="0" b="8255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14:paraId="4BE93CFE" w14:textId="77777777"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</w:rPr>
            <w:drawing>
              <wp:inline distT="0" distB="0" distL="0" distR="0" wp14:anchorId="090D086F" wp14:editId="5409436B">
                <wp:extent cx="874643" cy="692633"/>
                <wp:effectExtent l="0" t="0" r="1905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4C4362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1"/>
  </w:num>
  <w:num w:numId="9">
    <w:abstractNumId w:val="7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EF1"/>
    <w:rsid w:val="0000209A"/>
    <w:rsid w:val="000037AC"/>
    <w:rsid w:val="00005FAA"/>
    <w:rsid w:val="0001029A"/>
    <w:rsid w:val="000112F2"/>
    <w:rsid w:val="00014757"/>
    <w:rsid w:val="00014A28"/>
    <w:rsid w:val="000200FF"/>
    <w:rsid w:val="00023B3F"/>
    <w:rsid w:val="00025B80"/>
    <w:rsid w:val="00027A0E"/>
    <w:rsid w:val="0003096D"/>
    <w:rsid w:val="00030BE2"/>
    <w:rsid w:val="000321A2"/>
    <w:rsid w:val="00032DA1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0050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25A0"/>
    <w:rsid w:val="000E3DDF"/>
    <w:rsid w:val="000E5556"/>
    <w:rsid w:val="000E6815"/>
    <w:rsid w:val="000F0A6A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5867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8B4"/>
    <w:rsid w:val="00167D6F"/>
    <w:rsid w:val="00172761"/>
    <w:rsid w:val="00174ABE"/>
    <w:rsid w:val="00175435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26B2"/>
    <w:rsid w:val="001B4CBE"/>
    <w:rsid w:val="001B584E"/>
    <w:rsid w:val="001B70E6"/>
    <w:rsid w:val="001B72BC"/>
    <w:rsid w:val="001B7EA1"/>
    <w:rsid w:val="001C08F9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F0654"/>
    <w:rsid w:val="001F1A65"/>
    <w:rsid w:val="001F449E"/>
    <w:rsid w:val="001F73B4"/>
    <w:rsid w:val="00200E3E"/>
    <w:rsid w:val="00202073"/>
    <w:rsid w:val="00202F12"/>
    <w:rsid w:val="002054A1"/>
    <w:rsid w:val="00206509"/>
    <w:rsid w:val="00211AC5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6FA6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97811"/>
    <w:rsid w:val="002A03A9"/>
    <w:rsid w:val="002A10B9"/>
    <w:rsid w:val="002A4085"/>
    <w:rsid w:val="002A4552"/>
    <w:rsid w:val="002A53F9"/>
    <w:rsid w:val="002A5AB3"/>
    <w:rsid w:val="002A6567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E658C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10EA1"/>
    <w:rsid w:val="0031353C"/>
    <w:rsid w:val="0031445E"/>
    <w:rsid w:val="00317CED"/>
    <w:rsid w:val="00320FC3"/>
    <w:rsid w:val="00321F4E"/>
    <w:rsid w:val="00322282"/>
    <w:rsid w:val="00322E5A"/>
    <w:rsid w:val="00323455"/>
    <w:rsid w:val="0032409D"/>
    <w:rsid w:val="00325875"/>
    <w:rsid w:val="00325FDE"/>
    <w:rsid w:val="00327266"/>
    <w:rsid w:val="003273AE"/>
    <w:rsid w:val="00331C53"/>
    <w:rsid w:val="00332B5C"/>
    <w:rsid w:val="00335E3B"/>
    <w:rsid w:val="003368D3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151F"/>
    <w:rsid w:val="00382964"/>
    <w:rsid w:val="00385779"/>
    <w:rsid w:val="00386BE7"/>
    <w:rsid w:val="0038730D"/>
    <w:rsid w:val="003879E2"/>
    <w:rsid w:val="00390F0D"/>
    <w:rsid w:val="003946BF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E452B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50DF"/>
    <w:rsid w:val="00436000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0D5C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48FE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5C52"/>
    <w:rsid w:val="004A6BF6"/>
    <w:rsid w:val="004A6FDB"/>
    <w:rsid w:val="004B0E7A"/>
    <w:rsid w:val="004B1DFA"/>
    <w:rsid w:val="004B37C5"/>
    <w:rsid w:val="004B49B8"/>
    <w:rsid w:val="004B4A8D"/>
    <w:rsid w:val="004B5D07"/>
    <w:rsid w:val="004C0B7D"/>
    <w:rsid w:val="004C2723"/>
    <w:rsid w:val="004C4285"/>
    <w:rsid w:val="004C7662"/>
    <w:rsid w:val="004D0C40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3FC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26D45"/>
    <w:rsid w:val="0053564F"/>
    <w:rsid w:val="00535DB2"/>
    <w:rsid w:val="00536D17"/>
    <w:rsid w:val="005373DB"/>
    <w:rsid w:val="00540252"/>
    <w:rsid w:val="00541096"/>
    <w:rsid w:val="00542028"/>
    <w:rsid w:val="00545FE5"/>
    <w:rsid w:val="0055279E"/>
    <w:rsid w:val="005536FF"/>
    <w:rsid w:val="005573BA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7121B"/>
    <w:rsid w:val="00575EA5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6325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42E7"/>
    <w:rsid w:val="0061462F"/>
    <w:rsid w:val="00615A6E"/>
    <w:rsid w:val="00620563"/>
    <w:rsid w:val="00621FBB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57B21"/>
    <w:rsid w:val="00661687"/>
    <w:rsid w:val="00664773"/>
    <w:rsid w:val="00664CF1"/>
    <w:rsid w:val="00666C5F"/>
    <w:rsid w:val="00671309"/>
    <w:rsid w:val="00671DC7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2EE1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D7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583F"/>
    <w:rsid w:val="007A48A2"/>
    <w:rsid w:val="007B3965"/>
    <w:rsid w:val="007B3F8D"/>
    <w:rsid w:val="007B4845"/>
    <w:rsid w:val="007B727F"/>
    <w:rsid w:val="007C16BC"/>
    <w:rsid w:val="007C1B8B"/>
    <w:rsid w:val="007C5429"/>
    <w:rsid w:val="007D02BE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CF3"/>
    <w:rsid w:val="008461B0"/>
    <w:rsid w:val="0085209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B65DE"/>
    <w:rsid w:val="008C1673"/>
    <w:rsid w:val="008C3C60"/>
    <w:rsid w:val="008C6F5B"/>
    <w:rsid w:val="008D02C2"/>
    <w:rsid w:val="008D0A91"/>
    <w:rsid w:val="008D2C44"/>
    <w:rsid w:val="008D47DC"/>
    <w:rsid w:val="008D4B44"/>
    <w:rsid w:val="008D606E"/>
    <w:rsid w:val="008D6466"/>
    <w:rsid w:val="008D6AC2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38B3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384E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579C"/>
    <w:rsid w:val="00945D96"/>
    <w:rsid w:val="00946C71"/>
    <w:rsid w:val="00946FBB"/>
    <w:rsid w:val="009476E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0162"/>
    <w:rsid w:val="00A011A8"/>
    <w:rsid w:val="00A02A84"/>
    <w:rsid w:val="00A04A7E"/>
    <w:rsid w:val="00A05A8F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3644"/>
    <w:rsid w:val="00A75CA0"/>
    <w:rsid w:val="00A7713A"/>
    <w:rsid w:val="00A80D67"/>
    <w:rsid w:val="00A8321F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4EF"/>
    <w:rsid w:val="00AC5A6D"/>
    <w:rsid w:val="00AD02D8"/>
    <w:rsid w:val="00AD1962"/>
    <w:rsid w:val="00AD7697"/>
    <w:rsid w:val="00AD7C67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169E"/>
    <w:rsid w:val="00B757DC"/>
    <w:rsid w:val="00B7605D"/>
    <w:rsid w:val="00B77937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2E0"/>
    <w:rsid w:val="00BE5D69"/>
    <w:rsid w:val="00BF2205"/>
    <w:rsid w:val="00BF449B"/>
    <w:rsid w:val="00BF5752"/>
    <w:rsid w:val="00BF6558"/>
    <w:rsid w:val="00BF6816"/>
    <w:rsid w:val="00BF7068"/>
    <w:rsid w:val="00BF752A"/>
    <w:rsid w:val="00C00967"/>
    <w:rsid w:val="00C00FDE"/>
    <w:rsid w:val="00C012D6"/>
    <w:rsid w:val="00C01AEC"/>
    <w:rsid w:val="00C1490C"/>
    <w:rsid w:val="00C15891"/>
    <w:rsid w:val="00C16AB5"/>
    <w:rsid w:val="00C23CC2"/>
    <w:rsid w:val="00C2518C"/>
    <w:rsid w:val="00C27E21"/>
    <w:rsid w:val="00C30795"/>
    <w:rsid w:val="00C33C6E"/>
    <w:rsid w:val="00C341F1"/>
    <w:rsid w:val="00C342B7"/>
    <w:rsid w:val="00C349C8"/>
    <w:rsid w:val="00C3612A"/>
    <w:rsid w:val="00C3709A"/>
    <w:rsid w:val="00C37AF1"/>
    <w:rsid w:val="00C42B5C"/>
    <w:rsid w:val="00C4616D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2ED4"/>
    <w:rsid w:val="00C63A87"/>
    <w:rsid w:val="00C6414E"/>
    <w:rsid w:val="00C6423A"/>
    <w:rsid w:val="00C654E1"/>
    <w:rsid w:val="00C67D09"/>
    <w:rsid w:val="00C702FB"/>
    <w:rsid w:val="00C71C9F"/>
    <w:rsid w:val="00C761E8"/>
    <w:rsid w:val="00C81883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469D"/>
    <w:rsid w:val="00CC2DC9"/>
    <w:rsid w:val="00CC3523"/>
    <w:rsid w:val="00CC38D5"/>
    <w:rsid w:val="00CC4D46"/>
    <w:rsid w:val="00CC7133"/>
    <w:rsid w:val="00CD034B"/>
    <w:rsid w:val="00CD075A"/>
    <w:rsid w:val="00CD1BCB"/>
    <w:rsid w:val="00CD3027"/>
    <w:rsid w:val="00CD4D69"/>
    <w:rsid w:val="00CE19A8"/>
    <w:rsid w:val="00CE1BB2"/>
    <w:rsid w:val="00CE2E55"/>
    <w:rsid w:val="00CE3179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69DD"/>
    <w:rsid w:val="00D109E5"/>
    <w:rsid w:val="00D10CFE"/>
    <w:rsid w:val="00D1144D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709F"/>
    <w:rsid w:val="00D47885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77DCC"/>
    <w:rsid w:val="00D812CC"/>
    <w:rsid w:val="00D81B9F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275E"/>
    <w:rsid w:val="00DB391C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7165"/>
    <w:rsid w:val="00DF328A"/>
    <w:rsid w:val="00DF7BD9"/>
    <w:rsid w:val="00DF7C78"/>
    <w:rsid w:val="00E02537"/>
    <w:rsid w:val="00E03BCC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C99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67F81"/>
    <w:rsid w:val="00E70124"/>
    <w:rsid w:val="00E72653"/>
    <w:rsid w:val="00E74787"/>
    <w:rsid w:val="00E76274"/>
    <w:rsid w:val="00E770E5"/>
    <w:rsid w:val="00E813C4"/>
    <w:rsid w:val="00E825D8"/>
    <w:rsid w:val="00E83B95"/>
    <w:rsid w:val="00E84672"/>
    <w:rsid w:val="00E853CC"/>
    <w:rsid w:val="00E85B79"/>
    <w:rsid w:val="00E86272"/>
    <w:rsid w:val="00E90E3A"/>
    <w:rsid w:val="00E90FBD"/>
    <w:rsid w:val="00E91842"/>
    <w:rsid w:val="00E92669"/>
    <w:rsid w:val="00E94150"/>
    <w:rsid w:val="00E953EC"/>
    <w:rsid w:val="00E961D6"/>
    <w:rsid w:val="00E96E8C"/>
    <w:rsid w:val="00E96EAD"/>
    <w:rsid w:val="00E97C3A"/>
    <w:rsid w:val="00EA1769"/>
    <w:rsid w:val="00EA326C"/>
    <w:rsid w:val="00EB2996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1E17"/>
    <w:rsid w:val="00EE2E79"/>
    <w:rsid w:val="00EE3148"/>
    <w:rsid w:val="00EE3477"/>
    <w:rsid w:val="00EE6D39"/>
    <w:rsid w:val="00EF0F9C"/>
    <w:rsid w:val="00EF1134"/>
    <w:rsid w:val="00EF1E62"/>
    <w:rsid w:val="00EF2A8B"/>
    <w:rsid w:val="00EF429C"/>
    <w:rsid w:val="00EF5AD2"/>
    <w:rsid w:val="00EF61F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623E"/>
    <w:rsid w:val="00F37A48"/>
    <w:rsid w:val="00F430EC"/>
    <w:rsid w:val="00F4396A"/>
    <w:rsid w:val="00F45ED6"/>
    <w:rsid w:val="00F47CC5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6C81"/>
    <w:rsid w:val="00F82512"/>
    <w:rsid w:val="00F82F1E"/>
    <w:rsid w:val="00F855C5"/>
    <w:rsid w:val="00F85C4B"/>
    <w:rsid w:val="00F91281"/>
    <w:rsid w:val="00F939FE"/>
    <w:rsid w:val="00F940D5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1669EABF"/>
  <w15:docId w15:val="{627DC353-BC91-4102-A1CE-3AE365B0E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87C32A-827D-4E44-8DB6-7BB766A58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3176</Words>
  <Characters>18106</Characters>
  <Application>Microsoft Office Word</Application>
  <DocSecurity>0</DocSecurity>
  <Lines>150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9</cp:revision>
  <cp:lastPrinted>2020-04-08T11:53:00Z</cp:lastPrinted>
  <dcterms:created xsi:type="dcterms:W3CDTF">2020-05-07T11:08:00Z</dcterms:created>
  <dcterms:modified xsi:type="dcterms:W3CDTF">2020-05-22T08:25:00Z</dcterms:modified>
</cp:coreProperties>
</file>